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6E5645" w14:textId="77777777" w:rsidR="00602A02" w:rsidRPr="00602A02" w:rsidRDefault="00BD2455" w:rsidP="008B7340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BD2455">
        <w:rPr>
          <w:rFonts w:ascii="Times New Roman" w:eastAsia="Times New Roman" w:hAnsi="Times New Roman" w:cs="Times New Roman" w:hint="eastAsia"/>
          <w:sz w:val="24"/>
          <w:szCs w:val="24"/>
        </w:rPr>
        <w:t>(T</w:t>
      </w:r>
      <w:proofErr w:type="gramStart"/>
      <w:r w:rsidRPr="00BD2455">
        <w:rPr>
          <w:rFonts w:ascii="Times New Roman" w:eastAsia="Times New Roman" w:hAnsi="Times New Roman" w:cs="Times New Roman" w:hint="eastAsia"/>
          <w:sz w:val="24"/>
          <w:szCs w:val="24"/>
        </w:rPr>
        <w:t>32)</w:t>
      </w:r>
      <w:r w:rsidRPr="00BD2455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proofErr w:type="gramEnd"/>
      <w:r w:rsidRPr="00BD2455">
        <w:rPr>
          <w:rFonts w:ascii="Times New Roman" w:eastAsia="Times New Roman" w:hAnsi="Times New Roman" w:cs="Times New Roman" w:hint="eastAsia"/>
          <w:sz w:val="24"/>
          <w:szCs w:val="24"/>
        </w:rPr>
        <w:t>YieldReturn</w:t>
      </w:r>
      <w:proofErr w:type="spellEnd"/>
      <w:r w:rsidRPr="00BD2455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BD2455">
        <w:rPr>
          <w:rFonts w:ascii="Times New Roman" w:eastAsia="Times New Roman" w:hAnsi="Times New Roman" w:cs="Times New Roman" w:hint="eastAsia"/>
          <w:sz w:val="24"/>
          <w:szCs w:val="24"/>
        </w:rPr>
        <w:t>Filter</w:t>
      </w:r>
      <w:r w:rsidRPr="00BD2455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BD2455">
        <w:rPr>
          <w:rFonts w:ascii="Times New Roman" w:eastAsia="Times New Roman" w:hAnsi="Times New Roman" w:cs="Times New Roman" w:hint="eastAsia"/>
          <w:sz w:val="24"/>
          <w:szCs w:val="24"/>
        </w:rPr>
        <w:t>Total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441B46" w:rsidRPr="00F02F02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441B46" w:rsidRPr="00F02F02">
        <w:rPr>
          <w:rFonts w:ascii="Times New Roman" w:eastAsia="Times New Roman" w:hAnsi="Times New Roman" w:cs="Times New Roman"/>
          <w:sz w:val="24"/>
          <w:szCs w:val="24"/>
        </w:rPr>
        <w:t>: 29f1196a-1950-41a4-b9c1-dd13a9e92d92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441B46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602A02" w:rsidRPr="00602A02">
        <w:rPr>
          <w:rFonts w:ascii="Times New Roman" w:eastAsia="Times New Roman" w:hAnsi="Times New Roman" w:cs="Times New Roman" w:hint="eastAsia"/>
          <w:sz w:val="24"/>
          <w:szCs w:val="24"/>
        </w:rPr>
        <w:t>(T32)</w:t>
      </w:r>
      <w:r w:rsidR="00602A02" w:rsidRPr="00602A02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="00602A02" w:rsidRPr="00602A02">
        <w:rPr>
          <w:rFonts w:ascii="Times New Roman" w:eastAsia="Times New Roman" w:hAnsi="Times New Roman" w:cs="Times New Roman" w:hint="eastAsia"/>
          <w:sz w:val="24"/>
          <w:szCs w:val="24"/>
        </w:rPr>
        <w:t>YieldReturn</w:t>
      </w:r>
      <w:proofErr w:type="spellEnd"/>
      <w:r w:rsidR="00602A02" w:rsidRPr="00602A02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="00602A02" w:rsidRPr="00602A02">
        <w:rPr>
          <w:rFonts w:ascii="Times New Roman" w:eastAsia="Times New Roman" w:hAnsi="Times New Roman" w:cs="Times New Roman" w:hint="eastAsia"/>
          <w:sz w:val="24"/>
          <w:szCs w:val="24"/>
        </w:rPr>
        <w:t>Filter</w:t>
      </w:r>
      <w:r w:rsidR="00602A02" w:rsidRPr="00602A02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="00602A02" w:rsidRPr="00602A02">
        <w:rPr>
          <w:rFonts w:ascii="Times New Roman" w:eastAsia="Times New Roman" w:hAnsi="Times New Roman" w:cs="Times New Roman" w:hint="eastAsia"/>
          <w:sz w:val="24"/>
          <w:szCs w:val="24"/>
        </w:rPr>
        <w:t>Total</w:t>
      </w:r>
    </w:p>
    <w:p w14:paraId="23F044DF" w14:textId="77777777" w:rsidR="00602A02" w:rsidRPr="00602A02" w:rsidRDefault="00602A02" w:rsidP="008B7340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602A02">
        <w:rPr>
          <w:rFonts w:ascii="Times New Roman" w:eastAsia="Times New Roman" w:hAnsi="Times New Roman" w:cs="Times New Roman" w:hint="eastAsia"/>
          <w:sz w:val="24"/>
          <w:szCs w:val="24"/>
        </w:rPr>
        <w:t>(T32-</w:t>
      </w:r>
      <w:proofErr w:type="gramStart"/>
      <w:r w:rsidRPr="00602A02">
        <w:rPr>
          <w:rFonts w:ascii="Times New Roman" w:eastAsia="Times New Roman" w:hAnsi="Times New Roman" w:cs="Times New Roman" w:hint="eastAsia"/>
          <w:sz w:val="24"/>
          <w:szCs w:val="24"/>
        </w:rPr>
        <w:t>1)</w:t>
      </w:r>
      <w:r w:rsidRPr="00602A02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proofErr w:type="gramEnd"/>
      <w:r w:rsidRPr="00602A02">
        <w:rPr>
          <w:rFonts w:ascii="Times New Roman" w:eastAsia="Times New Roman" w:hAnsi="Times New Roman" w:cs="Times New Roman" w:hint="eastAsia"/>
          <w:sz w:val="24"/>
          <w:szCs w:val="24"/>
        </w:rPr>
        <w:t>YieldReturn</w:t>
      </w:r>
      <w:proofErr w:type="spellEnd"/>
      <w:r w:rsidRPr="00602A02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602A02">
        <w:rPr>
          <w:rFonts w:ascii="Times New Roman" w:eastAsia="Times New Roman" w:hAnsi="Times New Roman" w:cs="Times New Roman" w:hint="eastAsia"/>
          <w:sz w:val="24"/>
          <w:szCs w:val="24"/>
        </w:rPr>
        <w:t>Filter</w:t>
      </w:r>
    </w:p>
    <w:p w14:paraId="7D5C77E8" w14:textId="538EF481" w:rsidR="004617C7" w:rsidRPr="004617C7" w:rsidRDefault="00602A02" w:rsidP="008B73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02A02">
        <w:rPr>
          <w:rFonts w:ascii="Times New Roman" w:eastAsia="Times New Roman" w:hAnsi="Times New Roman" w:cs="Times New Roman" w:hint="eastAsia"/>
          <w:sz w:val="24"/>
          <w:szCs w:val="24"/>
        </w:rPr>
        <w:t>(T32-</w:t>
      </w:r>
      <w:proofErr w:type="gramStart"/>
      <w:r w:rsidRPr="00602A02">
        <w:rPr>
          <w:rFonts w:ascii="Times New Roman" w:eastAsia="Times New Roman" w:hAnsi="Times New Roman" w:cs="Times New Roman" w:hint="eastAsia"/>
          <w:sz w:val="24"/>
          <w:szCs w:val="24"/>
        </w:rPr>
        <w:t>2)</w:t>
      </w:r>
      <w:r w:rsidRPr="00602A02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proofErr w:type="gramEnd"/>
      <w:r w:rsidRPr="00602A02">
        <w:rPr>
          <w:rFonts w:ascii="Times New Roman" w:eastAsia="Times New Roman" w:hAnsi="Times New Roman" w:cs="Times New Roman" w:hint="eastAsia"/>
          <w:sz w:val="24"/>
          <w:szCs w:val="24"/>
        </w:rPr>
        <w:t>YieldReturn</w:t>
      </w:r>
      <w:proofErr w:type="spellEnd"/>
      <w:r w:rsidRPr="00602A02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602A02">
        <w:rPr>
          <w:rFonts w:ascii="Times New Roman" w:eastAsia="Times New Roman" w:hAnsi="Times New Roman" w:cs="Times New Roman" w:hint="eastAsia"/>
          <w:sz w:val="24"/>
          <w:szCs w:val="24"/>
        </w:rPr>
        <w:t>Total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441B46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4617C7" w:rsidRPr="004617C7">
        <w:rPr>
          <w:rFonts w:ascii="Times New Roman" w:eastAsia="Times New Roman" w:hAnsi="Times New Roman" w:cs="Times New Roman"/>
          <w:sz w:val="24"/>
          <w:szCs w:val="24"/>
        </w:rPr>
        <w:t>1. Introduction</w:t>
      </w:r>
    </w:p>
    <w:p w14:paraId="5F70F1D8" w14:textId="77777777" w:rsidR="004617C7" w:rsidRPr="004617C7" w:rsidRDefault="004617C7" w:rsidP="008B73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617C7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0AFAE156" w14:textId="77777777" w:rsidR="004617C7" w:rsidRPr="004617C7" w:rsidRDefault="004617C7" w:rsidP="008B73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617C7"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proofErr w:type="spellStart"/>
      <w:r w:rsidRPr="004617C7">
        <w:rPr>
          <w:rFonts w:ascii="Times New Roman" w:eastAsia="Times New Roman" w:hAnsi="Times New Roman" w:cs="Times New Roman"/>
          <w:sz w:val="24"/>
          <w:szCs w:val="24"/>
        </w:rPr>
        <w:t>OnlineGame</w:t>
      </w:r>
      <w:proofErr w:type="spellEnd"/>
      <w:r w:rsidRPr="004617C7">
        <w:rPr>
          <w:rFonts w:ascii="Times New Roman" w:eastAsia="Times New Roman" w:hAnsi="Times New Roman" w:cs="Times New Roman"/>
          <w:sz w:val="24"/>
          <w:szCs w:val="24"/>
        </w:rPr>
        <w:t xml:space="preserve"> Solution</w:t>
      </w:r>
    </w:p>
    <w:p w14:paraId="55A34901" w14:textId="77777777" w:rsidR="004617C7" w:rsidRPr="004617C7" w:rsidRDefault="004617C7" w:rsidP="008B73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617C7">
        <w:rPr>
          <w:rFonts w:ascii="Times New Roman" w:eastAsia="Times New Roman" w:hAnsi="Times New Roman" w:cs="Times New Roman"/>
          <w:sz w:val="24"/>
          <w:szCs w:val="24"/>
        </w:rPr>
        <w:t xml:space="preserve">2.1. </w:t>
      </w:r>
      <w:proofErr w:type="spellStart"/>
      <w:r w:rsidRPr="004617C7">
        <w:rPr>
          <w:rFonts w:ascii="Times New Roman" w:eastAsia="Times New Roman" w:hAnsi="Times New Roman" w:cs="Times New Roman"/>
          <w:sz w:val="24"/>
          <w:szCs w:val="24"/>
        </w:rPr>
        <w:t>OnlineGame</w:t>
      </w:r>
      <w:proofErr w:type="spellEnd"/>
      <w:r w:rsidRPr="004617C7">
        <w:rPr>
          <w:rFonts w:ascii="Times New Roman" w:eastAsia="Times New Roman" w:hAnsi="Times New Roman" w:cs="Times New Roman"/>
          <w:sz w:val="24"/>
          <w:szCs w:val="24"/>
        </w:rPr>
        <w:t xml:space="preserve"> Solution</w:t>
      </w:r>
    </w:p>
    <w:p w14:paraId="74347E02" w14:textId="77777777" w:rsidR="004617C7" w:rsidRPr="004617C7" w:rsidRDefault="004617C7" w:rsidP="008B73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617C7">
        <w:rPr>
          <w:rFonts w:ascii="Times New Roman" w:eastAsia="Times New Roman" w:hAnsi="Times New Roman" w:cs="Times New Roman"/>
          <w:sz w:val="24"/>
          <w:szCs w:val="24"/>
        </w:rPr>
        <w:t xml:space="preserve">2.2. </w:t>
      </w:r>
      <w:proofErr w:type="spellStart"/>
      <w:r w:rsidRPr="004617C7">
        <w:rPr>
          <w:rFonts w:ascii="Times New Roman" w:eastAsia="Times New Roman" w:hAnsi="Times New Roman" w:cs="Times New Roman"/>
          <w:sz w:val="24"/>
          <w:szCs w:val="24"/>
        </w:rPr>
        <w:t>OnlineGame.Library</w:t>
      </w:r>
      <w:proofErr w:type="spellEnd"/>
      <w:r w:rsidRPr="004617C7">
        <w:rPr>
          <w:rFonts w:ascii="Times New Roman" w:eastAsia="Times New Roman" w:hAnsi="Times New Roman" w:cs="Times New Roman"/>
          <w:sz w:val="24"/>
          <w:szCs w:val="24"/>
        </w:rPr>
        <w:t xml:space="preserve"> - Class Library (.Net Framework)</w:t>
      </w:r>
    </w:p>
    <w:p w14:paraId="1CD2F9FB" w14:textId="77777777" w:rsidR="004617C7" w:rsidRPr="004617C7" w:rsidRDefault="004617C7" w:rsidP="008B73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617C7">
        <w:rPr>
          <w:rFonts w:ascii="Times New Roman" w:eastAsia="Times New Roman" w:hAnsi="Times New Roman" w:cs="Times New Roman"/>
          <w:sz w:val="24"/>
          <w:szCs w:val="24"/>
        </w:rPr>
        <w:t xml:space="preserve">2.3. </w:t>
      </w:r>
      <w:proofErr w:type="spellStart"/>
      <w:r w:rsidRPr="004617C7">
        <w:rPr>
          <w:rFonts w:ascii="Times New Roman" w:eastAsia="Times New Roman" w:hAnsi="Times New Roman" w:cs="Times New Roman"/>
          <w:sz w:val="24"/>
          <w:szCs w:val="24"/>
        </w:rPr>
        <w:t>OnlineGame.ConsoleApp</w:t>
      </w:r>
      <w:proofErr w:type="spellEnd"/>
      <w:r w:rsidRPr="004617C7">
        <w:rPr>
          <w:rFonts w:ascii="Times New Roman" w:eastAsia="Times New Roman" w:hAnsi="Times New Roman" w:cs="Times New Roman"/>
          <w:sz w:val="24"/>
          <w:szCs w:val="24"/>
        </w:rPr>
        <w:t xml:space="preserve"> - </w:t>
      </w:r>
      <w:proofErr w:type="spellStart"/>
      <w:r w:rsidRPr="004617C7">
        <w:rPr>
          <w:rFonts w:ascii="Times New Roman" w:eastAsia="Times New Roman" w:hAnsi="Times New Roman" w:cs="Times New Roman"/>
          <w:sz w:val="24"/>
          <w:szCs w:val="24"/>
        </w:rPr>
        <w:t>ConsoleApp</w:t>
      </w:r>
      <w:proofErr w:type="spellEnd"/>
      <w:r w:rsidRPr="004617C7">
        <w:rPr>
          <w:rFonts w:ascii="Times New Roman" w:eastAsia="Times New Roman" w:hAnsi="Times New Roman" w:cs="Times New Roman"/>
          <w:sz w:val="24"/>
          <w:szCs w:val="24"/>
        </w:rPr>
        <w:t xml:space="preserve"> (.NET Framework)</w:t>
      </w:r>
    </w:p>
    <w:p w14:paraId="64CCD159" w14:textId="77777777" w:rsidR="004617C7" w:rsidRPr="004617C7" w:rsidRDefault="004617C7" w:rsidP="008B73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617C7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208821E5" w14:textId="77777777" w:rsidR="004617C7" w:rsidRPr="004617C7" w:rsidRDefault="004617C7" w:rsidP="008B73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617C7">
        <w:rPr>
          <w:rFonts w:ascii="Times New Roman" w:eastAsia="Times New Roman" w:hAnsi="Times New Roman" w:cs="Times New Roman"/>
          <w:sz w:val="24"/>
          <w:szCs w:val="24"/>
        </w:rPr>
        <w:t xml:space="preserve">3. </w:t>
      </w:r>
      <w:proofErr w:type="spellStart"/>
      <w:r w:rsidRPr="004617C7">
        <w:rPr>
          <w:rFonts w:ascii="Times New Roman" w:eastAsia="Times New Roman" w:hAnsi="Times New Roman" w:cs="Times New Roman"/>
          <w:sz w:val="24"/>
          <w:szCs w:val="24"/>
        </w:rPr>
        <w:t>OnlineGame</w:t>
      </w:r>
      <w:proofErr w:type="spellEnd"/>
      <w:r w:rsidRPr="004617C7">
        <w:rPr>
          <w:rFonts w:ascii="Times New Roman" w:eastAsia="Times New Roman" w:hAnsi="Times New Roman" w:cs="Times New Roman"/>
          <w:sz w:val="24"/>
          <w:szCs w:val="24"/>
        </w:rPr>
        <w:t xml:space="preserve"> Solution</w:t>
      </w:r>
    </w:p>
    <w:p w14:paraId="21890A83" w14:textId="77777777" w:rsidR="004617C7" w:rsidRPr="004617C7" w:rsidRDefault="004617C7" w:rsidP="008B734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617C7">
        <w:rPr>
          <w:rFonts w:ascii="Times New Roman" w:eastAsia="Times New Roman" w:hAnsi="Times New Roman" w:cs="Times New Roman"/>
          <w:sz w:val="24"/>
          <w:szCs w:val="24"/>
        </w:rPr>
        <w:t xml:space="preserve">3.1. </w:t>
      </w:r>
      <w:proofErr w:type="spellStart"/>
      <w:r w:rsidRPr="004617C7">
        <w:rPr>
          <w:rFonts w:ascii="Times New Roman" w:eastAsia="Times New Roman" w:hAnsi="Times New Roman" w:cs="Times New Roman"/>
          <w:sz w:val="24"/>
          <w:szCs w:val="24"/>
        </w:rPr>
        <w:t>OnlineGame.Library</w:t>
      </w:r>
      <w:proofErr w:type="spellEnd"/>
      <w:r w:rsidRPr="004617C7">
        <w:rPr>
          <w:rFonts w:ascii="Times New Roman" w:eastAsia="Times New Roman" w:hAnsi="Times New Roman" w:cs="Times New Roman"/>
          <w:sz w:val="24"/>
          <w:szCs w:val="24"/>
        </w:rPr>
        <w:t>/S01IntCollection.cs</w:t>
      </w:r>
    </w:p>
    <w:p w14:paraId="12F227F7" w14:textId="66BBDF98" w:rsidR="00367814" w:rsidRDefault="004617C7" w:rsidP="008B7340">
      <w:pPr>
        <w:spacing w:after="0"/>
      </w:pPr>
      <w:r w:rsidRPr="004617C7">
        <w:rPr>
          <w:rFonts w:ascii="Times New Roman" w:eastAsia="Times New Roman" w:hAnsi="Times New Roman" w:cs="Times New Roman"/>
          <w:sz w:val="24"/>
          <w:szCs w:val="24"/>
        </w:rPr>
        <w:t xml:space="preserve">3.2. </w:t>
      </w:r>
      <w:proofErr w:type="spellStart"/>
      <w:r w:rsidRPr="004617C7">
        <w:rPr>
          <w:rFonts w:ascii="Times New Roman" w:eastAsia="Times New Roman" w:hAnsi="Times New Roman" w:cs="Times New Roman"/>
          <w:sz w:val="24"/>
          <w:szCs w:val="24"/>
        </w:rPr>
        <w:t>OnlineGame.ConsoleApp</w:t>
      </w:r>
      <w:proofErr w:type="spellEnd"/>
      <w:r w:rsidRPr="004617C7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4617C7">
        <w:rPr>
          <w:rFonts w:ascii="Times New Roman" w:eastAsia="Times New Roman" w:hAnsi="Times New Roman" w:cs="Times New Roman"/>
          <w:sz w:val="24"/>
          <w:szCs w:val="24"/>
        </w:rPr>
        <w:t>Program.cs</w:t>
      </w:r>
      <w:proofErr w:type="spellEnd"/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441B46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41B46">
        <w:br/>
      </w:r>
      <w:r w:rsidR="00441B46">
        <w:br/>
      </w:r>
    </w:p>
    <w:p w14:paraId="6EF3EAD2" w14:textId="77777777" w:rsidR="00367814" w:rsidRDefault="00367814" w:rsidP="008B7340">
      <w:pPr>
        <w:spacing w:after="0"/>
      </w:pPr>
    </w:p>
    <w:p w14:paraId="1E846E0E" w14:textId="77777777" w:rsidR="00367814" w:rsidRDefault="00367814" w:rsidP="008B7340">
      <w:pPr>
        <w:spacing w:after="0"/>
      </w:pPr>
      <w:r>
        <w:rPr>
          <w:sz w:val="48"/>
          <w:szCs w:val="48"/>
        </w:rPr>
        <w:t>1.</w:t>
      </w:r>
      <w:r>
        <w:t> </w:t>
      </w:r>
      <w:r>
        <w:rPr>
          <w:sz w:val="48"/>
          <w:szCs w:val="48"/>
        </w:rPr>
        <w:t>Introduction</w:t>
      </w:r>
    </w:p>
    <w:p w14:paraId="597EDAFD" w14:textId="77777777" w:rsidR="00367814" w:rsidRDefault="00367814" w:rsidP="008B7340">
      <w:pPr>
        <w:spacing w:after="0"/>
      </w:pPr>
    </w:p>
    <w:p w14:paraId="72A3F5D2" w14:textId="77777777" w:rsidR="00367814" w:rsidRDefault="00367814" w:rsidP="008B7340">
      <w:pPr>
        <w:spacing w:after="0"/>
      </w:pPr>
    </w:p>
    <w:p w14:paraId="171A784C" w14:textId="77777777" w:rsidR="00367814" w:rsidRDefault="00367814" w:rsidP="008B7340">
      <w:pPr>
        <w:spacing w:after="0"/>
      </w:pPr>
      <w:r>
        <w:t>1.</w:t>
      </w:r>
    </w:p>
    <w:p w14:paraId="6D85AA96" w14:textId="77777777" w:rsidR="00367814" w:rsidRDefault="00367814" w:rsidP="008B7340">
      <w:pPr>
        <w:spacing w:after="0"/>
      </w:pPr>
      <w:r>
        <w:t>Yield Return</w:t>
      </w:r>
    </w:p>
    <w:p w14:paraId="3BEE386D" w14:textId="77777777" w:rsidR="00367814" w:rsidRDefault="00367814" w:rsidP="008B7340">
      <w:pPr>
        <w:spacing w:after="0"/>
      </w:pPr>
      <w:r>
        <w:t>1.1.</w:t>
      </w:r>
    </w:p>
    <w:p w14:paraId="3CF771DC" w14:textId="77777777" w:rsidR="00367814" w:rsidRDefault="00367814" w:rsidP="008B7340">
      <w:pPr>
        <w:spacing w:after="0"/>
      </w:pPr>
      <w:r>
        <w:t>Reference:</w:t>
      </w:r>
    </w:p>
    <w:p w14:paraId="7BD7CA9A" w14:textId="77777777" w:rsidR="00367814" w:rsidRDefault="00000000" w:rsidP="008B7340">
      <w:pPr>
        <w:spacing w:after="0"/>
      </w:pPr>
      <w:hyperlink r:id="rId7" w:history="1">
        <w:r w:rsidR="00367814">
          <w:rPr>
            <w:rStyle w:val="Hyperlink"/>
          </w:rPr>
          <w:t>http://limitedcode.blogspot.com/2014/07/c-yeild.html</w:t>
        </w:r>
      </w:hyperlink>
    </w:p>
    <w:p w14:paraId="2084734D" w14:textId="77777777" w:rsidR="00367814" w:rsidRDefault="00000000" w:rsidP="008B7340">
      <w:pPr>
        <w:spacing w:after="0"/>
      </w:pPr>
      <w:hyperlink r:id="rId8" w:history="1">
        <w:r w:rsidR="00367814">
          <w:rPr>
            <w:rStyle w:val="Hyperlink"/>
          </w:rPr>
          <w:t>https://www.kenneth-truyers.net/2016/05/12/yield-return-in-c/</w:t>
        </w:r>
      </w:hyperlink>
    </w:p>
    <w:p w14:paraId="14482678" w14:textId="77777777" w:rsidR="00367814" w:rsidRDefault="00000000" w:rsidP="008B7340">
      <w:pPr>
        <w:spacing w:after="0"/>
      </w:pPr>
      <w:hyperlink r:id="rId9" w:history="1">
        <w:r w:rsidR="00367814">
          <w:rPr>
            <w:rStyle w:val="Hyperlink"/>
          </w:rPr>
          <w:t>https://docs.microsoft.com/en-us/dotnet/csharp/language-reference/keywords/yield</w:t>
        </w:r>
      </w:hyperlink>
    </w:p>
    <w:p w14:paraId="2EF886BD" w14:textId="77777777" w:rsidR="00367814" w:rsidRDefault="00000000" w:rsidP="008B7340">
      <w:pPr>
        <w:spacing w:after="0"/>
      </w:pPr>
      <w:hyperlink r:id="rId10" w:history="1">
        <w:r w:rsidR="00367814">
          <w:rPr>
            <w:rStyle w:val="Hyperlink"/>
          </w:rPr>
          <w:t>https://docs.microsoft.com/zh-tw/dotnet/csharp/language-reference/keywords/yield</w:t>
        </w:r>
      </w:hyperlink>
    </w:p>
    <w:p w14:paraId="0F55BC88" w14:textId="77777777" w:rsidR="00367814" w:rsidRDefault="00000000" w:rsidP="008B7340">
      <w:pPr>
        <w:spacing w:after="0"/>
      </w:pPr>
      <w:hyperlink r:id="rId11" w:history="1">
        <w:r w:rsidR="00367814">
          <w:rPr>
            <w:rStyle w:val="Hyperlink"/>
          </w:rPr>
          <w:t>https://youtu.be/4fju3xcm21M</w:t>
        </w:r>
      </w:hyperlink>
    </w:p>
    <w:p w14:paraId="672E65E6" w14:textId="77777777" w:rsidR="00367814" w:rsidRDefault="00000000" w:rsidP="008B7340">
      <w:pPr>
        <w:spacing w:after="0"/>
      </w:pPr>
      <w:hyperlink r:id="rId12" w:history="1">
        <w:r w:rsidR="00367814">
          <w:rPr>
            <w:rStyle w:val="Hyperlink"/>
          </w:rPr>
          <w:t>https://youtu.be/F7L9seU_mak</w:t>
        </w:r>
      </w:hyperlink>
    </w:p>
    <w:p w14:paraId="7A08271B" w14:textId="77777777" w:rsidR="00367814" w:rsidRDefault="00367814" w:rsidP="008B7340">
      <w:pPr>
        <w:spacing w:after="0"/>
      </w:pPr>
      <w:r>
        <w:t>------------------------</w:t>
      </w:r>
    </w:p>
    <w:p w14:paraId="25D12EFF" w14:textId="77777777" w:rsidR="00367814" w:rsidRDefault="00367814" w:rsidP="008B7340">
      <w:pPr>
        <w:spacing w:after="0"/>
      </w:pPr>
      <w:r>
        <w:t>1.2.</w:t>
      </w:r>
    </w:p>
    <w:p w14:paraId="6504AD99" w14:textId="77777777" w:rsidR="00367814" w:rsidRDefault="00367814" w:rsidP="008B7340">
      <w:pPr>
        <w:spacing w:after="0"/>
      </w:pPr>
      <w:r>
        <w:t>"</w:t>
      </w:r>
      <w:proofErr w:type="gramStart"/>
      <w:r>
        <w:t>yield</w:t>
      </w:r>
      <w:proofErr w:type="gramEnd"/>
      <w:r>
        <w:t xml:space="preserve"> return" can do custom stateful iteration over the collection.</w:t>
      </w:r>
    </w:p>
    <w:p w14:paraId="7F84B2ED" w14:textId="77777777" w:rsidR="00367814" w:rsidRDefault="00367814" w:rsidP="008B7340">
      <w:pPr>
        <w:spacing w:after="0"/>
      </w:pPr>
      <w:r>
        <w:t>"</w:t>
      </w:r>
      <w:proofErr w:type="gramStart"/>
      <w:r>
        <w:t>yield</w:t>
      </w:r>
      <w:proofErr w:type="gramEnd"/>
      <w:r>
        <w:t xml:space="preserve"> return" will return a collection. </w:t>
      </w:r>
      <w:proofErr w:type="gramStart"/>
      <w:r>
        <w:t>E.g.</w:t>
      </w:r>
      <w:proofErr w:type="gramEnd"/>
      <w:r>
        <w:t xml:space="preserve"> </w:t>
      </w:r>
      <w:proofErr w:type="spellStart"/>
      <w:r>
        <w:t>IEnumerable</w:t>
      </w:r>
      <w:proofErr w:type="spellEnd"/>
      <w:r>
        <w:t>&lt;T&gt;</w:t>
      </w:r>
    </w:p>
    <w:p w14:paraId="20D120F7" w14:textId="77777777" w:rsidR="00367814" w:rsidRDefault="00367814" w:rsidP="008B7340">
      <w:pPr>
        <w:spacing w:after="0"/>
      </w:pPr>
      <w:r>
        <w:t>--&gt;</w:t>
      </w:r>
    </w:p>
    <w:p w14:paraId="11EA68BE" w14:textId="77777777" w:rsidR="00367814" w:rsidRDefault="00367814" w:rsidP="008B7340">
      <w:pPr>
        <w:spacing w:after="0"/>
      </w:pPr>
      <w:r>
        <w:t>我們針對某個</w:t>
      </w:r>
      <w:r>
        <w:t>collection</w:t>
      </w:r>
      <w:r>
        <w:t>可以做客製化的</w:t>
      </w:r>
      <w:r>
        <w:t>stateful iteration</w:t>
      </w:r>
    </w:p>
    <w:p w14:paraId="68C0FFA9" w14:textId="77777777" w:rsidR="00367814" w:rsidRDefault="00367814" w:rsidP="008B7340">
      <w:pPr>
        <w:spacing w:after="0"/>
      </w:pPr>
      <w:r>
        <w:t>通常回傳一個</w:t>
      </w:r>
      <w:r>
        <w:t>collection</w:t>
      </w:r>
      <w:r>
        <w:t>。</w:t>
      </w:r>
      <w:proofErr w:type="gramStart"/>
      <w:r>
        <w:t>E.g.</w:t>
      </w:r>
      <w:proofErr w:type="gramEnd"/>
      <w:r>
        <w:t xml:space="preserve"> </w:t>
      </w:r>
      <w:proofErr w:type="spellStart"/>
      <w:r>
        <w:t>IEnumerable</w:t>
      </w:r>
      <w:proofErr w:type="spellEnd"/>
      <w:r>
        <w:t>&lt;T&gt;</w:t>
      </w:r>
    </w:p>
    <w:p w14:paraId="4F1CF0E7" w14:textId="77777777" w:rsidR="00367814" w:rsidRDefault="00367814" w:rsidP="008B7340">
      <w:pPr>
        <w:spacing w:after="0"/>
      </w:pPr>
      <w:r>
        <w:t>------------------------</w:t>
      </w:r>
    </w:p>
    <w:p w14:paraId="2452A716" w14:textId="77777777" w:rsidR="00367814" w:rsidRDefault="00367814" w:rsidP="008B7340">
      <w:pPr>
        <w:spacing w:after="0"/>
      </w:pPr>
      <w:r>
        <w:t>1.3.</w:t>
      </w:r>
    </w:p>
    <w:p w14:paraId="11E0B051" w14:textId="77777777" w:rsidR="00367814" w:rsidRDefault="00367814" w:rsidP="008B7340">
      <w:pPr>
        <w:spacing w:after="0"/>
      </w:pPr>
      <w:r>
        <w:t xml:space="preserve">Normal iteration WITHOUT yield </w:t>
      </w:r>
      <w:proofErr w:type="gramStart"/>
      <w:r>
        <w:t>return :</w:t>
      </w:r>
      <w:proofErr w:type="gramEnd"/>
    </w:p>
    <w:p w14:paraId="73D8C52D" w14:textId="77777777" w:rsidR="00367814" w:rsidRDefault="00367814" w:rsidP="008B7340">
      <w:pPr>
        <w:spacing w:after="0"/>
      </w:pPr>
      <w:r>
        <w:t>when I traverse each element in the loop,</w:t>
      </w:r>
    </w:p>
    <w:p w14:paraId="5E114090" w14:textId="77777777" w:rsidR="00367814" w:rsidRDefault="00367814" w:rsidP="008B7340">
      <w:pPr>
        <w:spacing w:after="0"/>
      </w:pPr>
      <w:r>
        <w:t>if I encounter an element that meets the criteria,</w:t>
      </w:r>
    </w:p>
    <w:p w14:paraId="56E6BFD5" w14:textId="77777777" w:rsidR="00367814" w:rsidRDefault="00367814" w:rsidP="008B7340">
      <w:pPr>
        <w:spacing w:after="0"/>
      </w:pPr>
      <w:r>
        <w:t>We usually create a temp collection</w:t>
      </w:r>
    </w:p>
    <w:p w14:paraId="6D5A4151" w14:textId="77777777" w:rsidR="00367814" w:rsidRDefault="00367814" w:rsidP="008B7340">
      <w:pPr>
        <w:spacing w:after="0"/>
      </w:pPr>
      <w:r>
        <w:t>and then add the matching elements to that temp collection.</w:t>
      </w:r>
    </w:p>
    <w:p w14:paraId="3A88B2B1" w14:textId="77777777" w:rsidR="00367814" w:rsidRDefault="00367814" w:rsidP="008B7340">
      <w:pPr>
        <w:spacing w:after="0"/>
      </w:pPr>
      <w:r>
        <w:t>Then we will return that temp collection.</w:t>
      </w:r>
    </w:p>
    <w:p w14:paraId="293C0A4B" w14:textId="77777777" w:rsidR="00367814" w:rsidRDefault="00367814" w:rsidP="008B7340">
      <w:pPr>
        <w:spacing w:after="0"/>
      </w:pPr>
      <w:r>
        <w:t>--&gt;</w:t>
      </w:r>
    </w:p>
    <w:p w14:paraId="7F63987D" w14:textId="77777777" w:rsidR="00367814" w:rsidRDefault="00367814" w:rsidP="008B7340">
      <w:pPr>
        <w:spacing w:after="0"/>
      </w:pPr>
      <w:r>
        <w:t>如果沒有</w:t>
      </w:r>
      <w:r>
        <w:t>yield return</w:t>
      </w:r>
      <w:r>
        <w:t>，我們通常如下作法</w:t>
      </w:r>
      <w:r>
        <w:rPr>
          <w:rFonts w:ascii="新細明體" w:eastAsia="新細明體" w:hAnsi="新細明體" w:cs="新細明體" w:hint="eastAsia"/>
        </w:rPr>
        <w:t>。</w:t>
      </w:r>
    </w:p>
    <w:p w14:paraId="2ADDEAEC" w14:textId="77777777" w:rsidR="00367814" w:rsidRDefault="00367814" w:rsidP="008B7340">
      <w:pPr>
        <w:spacing w:after="0"/>
      </w:pPr>
      <w:r>
        <w:lastRenderedPageBreak/>
        <w:t>我們先做一個空的</w:t>
      </w:r>
      <w:r>
        <w:t>temp collection</w:t>
      </w:r>
    </w:p>
    <w:p w14:paraId="1E8A2EC9" w14:textId="77777777" w:rsidR="00367814" w:rsidRDefault="00367814" w:rsidP="008B7340">
      <w:pPr>
        <w:spacing w:after="0"/>
      </w:pPr>
      <w:r>
        <w:t>當我們</w:t>
      </w:r>
      <w:r>
        <w:t>iterate</w:t>
      </w:r>
      <w:r>
        <w:t>每</w:t>
      </w:r>
      <w:proofErr w:type="gramStart"/>
      <w:r>
        <w:t>個</w:t>
      </w:r>
      <w:proofErr w:type="gramEnd"/>
      <w:r>
        <w:t>element</w:t>
      </w:r>
      <w:r>
        <w:t>的時候，如果哪</w:t>
      </w:r>
      <w:proofErr w:type="gramStart"/>
      <w:r>
        <w:t>個</w:t>
      </w:r>
      <w:proofErr w:type="gramEnd"/>
      <w:r>
        <w:t>element</w:t>
      </w:r>
      <w:r>
        <w:t>有符合條件</w:t>
      </w:r>
      <w:r>
        <w:rPr>
          <w:rFonts w:ascii="新細明體" w:eastAsia="新細明體" w:hAnsi="新細明體" w:cs="新細明體" w:hint="eastAsia"/>
        </w:rPr>
        <w:t>，</w:t>
      </w:r>
    </w:p>
    <w:p w14:paraId="3631A0B3" w14:textId="77777777" w:rsidR="00367814" w:rsidRDefault="00367814" w:rsidP="008B7340">
      <w:pPr>
        <w:spacing w:after="0"/>
      </w:pPr>
      <w:r>
        <w:t>就加入我們的</w:t>
      </w:r>
      <w:r>
        <w:t>temp collection</w:t>
      </w:r>
      <w:r>
        <w:rPr>
          <w:rFonts w:ascii="新細明體" w:eastAsia="新細明體" w:hAnsi="新細明體" w:cs="新細明體" w:hint="eastAsia"/>
        </w:rPr>
        <w:t>。</w:t>
      </w:r>
    </w:p>
    <w:p w14:paraId="28EEB80A" w14:textId="77777777" w:rsidR="00367814" w:rsidRDefault="00367814" w:rsidP="008B7340">
      <w:pPr>
        <w:spacing w:after="0"/>
      </w:pPr>
      <w:r>
        <w:t>當</w:t>
      </w:r>
      <w:r>
        <w:t>loop</w:t>
      </w:r>
      <w:r>
        <w:t>結束後，就直接</w:t>
      </w:r>
      <w:r>
        <w:t>return</w:t>
      </w:r>
      <w:r>
        <w:t>這個</w:t>
      </w:r>
      <w:r>
        <w:t>temp collection</w:t>
      </w:r>
      <w:r>
        <w:rPr>
          <w:rFonts w:ascii="新細明體" w:eastAsia="新細明體" w:hAnsi="新細明體" w:cs="新細明體" w:hint="eastAsia"/>
        </w:rPr>
        <w:t>。</w:t>
      </w:r>
    </w:p>
    <w:p w14:paraId="69171645" w14:textId="77777777" w:rsidR="00367814" w:rsidRDefault="00367814" w:rsidP="008B7340">
      <w:pPr>
        <w:spacing w:after="0"/>
      </w:pPr>
      <w:r>
        <w:t>------------------------</w:t>
      </w:r>
    </w:p>
    <w:p w14:paraId="35BE4F93" w14:textId="77777777" w:rsidR="00367814" w:rsidRDefault="00367814" w:rsidP="008B7340">
      <w:pPr>
        <w:spacing w:after="0"/>
      </w:pPr>
      <w:r>
        <w:t>1.4.</w:t>
      </w:r>
    </w:p>
    <w:p w14:paraId="60FF9391" w14:textId="77777777" w:rsidR="00367814" w:rsidRDefault="00367814" w:rsidP="008B7340">
      <w:pPr>
        <w:spacing w:after="0"/>
      </w:pPr>
      <w:r>
        <w:t xml:space="preserve">iteration WITH yield </w:t>
      </w:r>
      <w:proofErr w:type="gramStart"/>
      <w:r>
        <w:t>return :</w:t>
      </w:r>
      <w:proofErr w:type="gramEnd"/>
    </w:p>
    <w:p w14:paraId="47CD015C" w14:textId="77777777" w:rsidR="00367814" w:rsidRDefault="00367814" w:rsidP="008B7340">
      <w:pPr>
        <w:spacing w:after="0"/>
      </w:pPr>
      <w:r>
        <w:t>when I traverse each element in the loop,</w:t>
      </w:r>
    </w:p>
    <w:p w14:paraId="1EB9FE8A" w14:textId="77777777" w:rsidR="00367814" w:rsidRDefault="00367814" w:rsidP="008B7340">
      <w:pPr>
        <w:spacing w:after="0"/>
      </w:pPr>
      <w:r>
        <w:t>if I encounter an element that meets the criteria,</w:t>
      </w:r>
    </w:p>
    <w:p w14:paraId="6066BEFC" w14:textId="77777777" w:rsidR="00367814" w:rsidRDefault="00367814" w:rsidP="008B7340">
      <w:pPr>
        <w:spacing w:after="0"/>
      </w:pPr>
      <w:r>
        <w:t>we return that ONE element back to the previous layer which is its caller.</w:t>
      </w:r>
    </w:p>
    <w:p w14:paraId="60B9B4FE" w14:textId="77777777" w:rsidR="00367814" w:rsidRDefault="00367814" w:rsidP="008B7340">
      <w:pPr>
        <w:spacing w:after="0"/>
      </w:pPr>
      <w:r>
        <w:t>when previous layer has done what it needs to do,</w:t>
      </w:r>
    </w:p>
    <w:p w14:paraId="4F61603F" w14:textId="77777777" w:rsidR="00367814" w:rsidRDefault="00367814" w:rsidP="008B7340">
      <w:pPr>
        <w:spacing w:after="0"/>
      </w:pPr>
      <w:r>
        <w:t>then jump back the loop and then get the next element.</w:t>
      </w:r>
    </w:p>
    <w:p w14:paraId="65B620E8" w14:textId="77777777" w:rsidR="00367814" w:rsidRDefault="00367814" w:rsidP="008B7340">
      <w:pPr>
        <w:spacing w:after="0"/>
      </w:pPr>
      <w:r>
        <w:t>有</w:t>
      </w:r>
      <w:r>
        <w:t>yield return</w:t>
      </w:r>
      <w:r>
        <w:t>的時候，我們可以如下做法</w:t>
      </w:r>
      <w:r>
        <w:rPr>
          <w:rFonts w:ascii="新細明體" w:eastAsia="新細明體" w:hAnsi="新細明體" w:cs="新細明體" w:hint="eastAsia"/>
        </w:rPr>
        <w:t>。</w:t>
      </w:r>
    </w:p>
    <w:p w14:paraId="17196430" w14:textId="77777777" w:rsidR="00367814" w:rsidRDefault="00367814" w:rsidP="008B7340">
      <w:pPr>
        <w:spacing w:after="0"/>
      </w:pPr>
      <w:r>
        <w:t>我們</w:t>
      </w:r>
      <w:r>
        <w:t>"</w:t>
      </w:r>
      <w:r>
        <w:t>不必</w:t>
      </w:r>
      <w:r>
        <w:t>"</w:t>
      </w:r>
      <w:r>
        <w:t>做一個空的</w:t>
      </w:r>
      <w:r>
        <w:t>temp collection</w:t>
      </w:r>
    </w:p>
    <w:p w14:paraId="44253B3C" w14:textId="77777777" w:rsidR="00367814" w:rsidRDefault="00367814" w:rsidP="008B7340">
      <w:pPr>
        <w:spacing w:after="0"/>
      </w:pPr>
      <w:r>
        <w:t>當我們</w:t>
      </w:r>
      <w:r>
        <w:t>iterate</w:t>
      </w:r>
      <w:r>
        <w:t>每</w:t>
      </w:r>
      <w:proofErr w:type="gramStart"/>
      <w:r>
        <w:t>個</w:t>
      </w:r>
      <w:proofErr w:type="gramEnd"/>
      <w:r>
        <w:t>element</w:t>
      </w:r>
      <w:r>
        <w:t>的時候，如果哪</w:t>
      </w:r>
      <w:proofErr w:type="gramStart"/>
      <w:r>
        <w:t>個</w:t>
      </w:r>
      <w:proofErr w:type="gramEnd"/>
      <w:r>
        <w:t>element</w:t>
      </w:r>
      <w:r>
        <w:t>有符合條件</w:t>
      </w:r>
      <w:r>
        <w:rPr>
          <w:rFonts w:ascii="新細明體" w:eastAsia="新細明體" w:hAnsi="新細明體" w:cs="新細明體" w:hint="eastAsia"/>
        </w:rPr>
        <w:t>，</w:t>
      </w:r>
    </w:p>
    <w:p w14:paraId="635E56AB" w14:textId="77777777" w:rsidR="00367814" w:rsidRDefault="00367814" w:rsidP="008B7340">
      <w:pPr>
        <w:spacing w:after="0"/>
      </w:pPr>
      <w:r>
        <w:t>我們直接</w:t>
      </w:r>
      <w:r>
        <w:t>"yield return"</w:t>
      </w:r>
      <w:r>
        <w:t>到上一層，也就是他的</w:t>
      </w:r>
      <w:r>
        <w:t>caller</w:t>
      </w:r>
      <w:r>
        <w:rPr>
          <w:rFonts w:ascii="新細明體" w:eastAsia="新細明體" w:hAnsi="新細明體" w:cs="新細明體" w:hint="eastAsia"/>
        </w:rPr>
        <w:t>。</w:t>
      </w:r>
    </w:p>
    <w:p w14:paraId="352FD136" w14:textId="77777777" w:rsidR="00367814" w:rsidRDefault="00367814" w:rsidP="008B7340">
      <w:pPr>
        <w:spacing w:after="0"/>
      </w:pPr>
      <w:r>
        <w:t>然後它的</w:t>
      </w:r>
      <w:r>
        <w:t>caller</w:t>
      </w:r>
      <w:r>
        <w:t>解決他該做的事情的時候</w:t>
      </w:r>
      <w:r>
        <w:rPr>
          <w:rFonts w:ascii="新細明體" w:eastAsia="新細明體" w:hAnsi="新細明體" w:cs="新細明體" w:hint="eastAsia"/>
        </w:rPr>
        <w:t>，</w:t>
      </w:r>
    </w:p>
    <w:p w14:paraId="0679DE76" w14:textId="77777777" w:rsidR="00367814" w:rsidRDefault="00367814" w:rsidP="008B7340">
      <w:pPr>
        <w:spacing w:after="0"/>
      </w:pPr>
      <w:r>
        <w:t>它又</w:t>
      </w:r>
      <w:r>
        <w:t>jump</w:t>
      </w:r>
      <w:r>
        <w:t>回原本的</w:t>
      </w:r>
      <w:r>
        <w:t>loop</w:t>
      </w:r>
      <w:r>
        <w:t>然後再去看看下一個</w:t>
      </w:r>
      <w:r>
        <w:t>element</w:t>
      </w:r>
      <w:r>
        <w:rPr>
          <w:rFonts w:ascii="新細明體" w:eastAsia="新細明體" w:hAnsi="新細明體" w:cs="新細明體" w:hint="eastAsia"/>
        </w:rPr>
        <w:t>。</w:t>
      </w:r>
    </w:p>
    <w:p w14:paraId="0C58002E" w14:textId="77777777" w:rsidR="00367814" w:rsidRDefault="00367814" w:rsidP="008B7340">
      <w:pPr>
        <w:spacing w:after="0"/>
      </w:pPr>
      <w:r>
        <w:t>--&gt;</w:t>
      </w:r>
    </w:p>
    <w:p w14:paraId="270B97BD" w14:textId="77777777" w:rsidR="00367814" w:rsidRDefault="00367814" w:rsidP="008B7340">
      <w:pPr>
        <w:spacing w:after="0"/>
      </w:pPr>
      <w:r>
        <w:t>We repeatedly to check if the next element that meets the criteria,</w:t>
      </w:r>
    </w:p>
    <w:p w14:paraId="02C8FBE4" w14:textId="77777777" w:rsidR="00367814" w:rsidRDefault="00367814" w:rsidP="008B7340">
      <w:pPr>
        <w:spacing w:after="0"/>
      </w:pPr>
      <w:r>
        <w:t>then repeatedly return that ONE element back to the previous layer which is its caller.</w:t>
      </w:r>
    </w:p>
    <w:p w14:paraId="7373FF37" w14:textId="77777777" w:rsidR="00367814" w:rsidRDefault="00367814" w:rsidP="008B7340">
      <w:pPr>
        <w:spacing w:after="0"/>
      </w:pPr>
      <w:r>
        <w:t>and then repeatedly jump back to the loop to get the next element</w:t>
      </w:r>
    </w:p>
    <w:p w14:paraId="4412D353" w14:textId="77777777" w:rsidR="00367814" w:rsidRDefault="00367814" w:rsidP="008B7340">
      <w:pPr>
        <w:spacing w:after="0"/>
      </w:pPr>
      <w:proofErr w:type="gramStart"/>
      <w:r>
        <w:t>over and over again</w:t>
      </w:r>
      <w:proofErr w:type="gramEnd"/>
      <w:r>
        <w:t xml:space="preserve"> until the loop ends.</w:t>
      </w:r>
    </w:p>
    <w:p w14:paraId="2141E8C0" w14:textId="77777777" w:rsidR="00367814" w:rsidRDefault="00367814" w:rsidP="008B7340">
      <w:pPr>
        <w:spacing w:after="0"/>
      </w:pPr>
      <w:r>
        <w:t>我們</w:t>
      </w:r>
      <w:r>
        <w:t>"</w:t>
      </w:r>
      <w:r>
        <w:t>重複地</w:t>
      </w:r>
      <w:r>
        <w:t>"</w:t>
      </w:r>
      <w:r>
        <w:t>去找下一個有符合條件的</w:t>
      </w:r>
      <w:r>
        <w:t>element</w:t>
      </w:r>
      <w:r>
        <w:rPr>
          <w:rFonts w:ascii="新細明體" w:eastAsia="新細明體" w:hAnsi="新細明體" w:cs="新細明體" w:hint="eastAsia"/>
        </w:rPr>
        <w:t>，</w:t>
      </w:r>
    </w:p>
    <w:p w14:paraId="788AE02B" w14:textId="77777777" w:rsidR="00367814" w:rsidRDefault="00367814" w:rsidP="008B7340">
      <w:pPr>
        <w:spacing w:after="0"/>
      </w:pPr>
      <w:r>
        <w:t>然後</w:t>
      </w:r>
      <w:r>
        <w:t>"</w:t>
      </w:r>
      <w:r>
        <w:t>重複地</w:t>
      </w:r>
      <w:r>
        <w:t>"</w:t>
      </w:r>
      <w:r>
        <w:t>回傳有符合條件的</w:t>
      </w:r>
      <w:r>
        <w:t>element</w:t>
      </w:r>
      <w:r>
        <w:t>到上一層也就是它的</w:t>
      </w:r>
      <w:r>
        <w:t>caller</w:t>
      </w:r>
      <w:r>
        <w:rPr>
          <w:rFonts w:ascii="新細明體" w:eastAsia="新細明體" w:hAnsi="新細明體" w:cs="新細明體" w:hint="eastAsia"/>
        </w:rPr>
        <w:t>。</w:t>
      </w:r>
    </w:p>
    <w:p w14:paraId="02C6CA56" w14:textId="77777777" w:rsidR="00367814" w:rsidRDefault="00367814" w:rsidP="008B7340">
      <w:pPr>
        <w:spacing w:after="0"/>
      </w:pPr>
      <w:r>
        <w:t>然後</w:t>
      </w:r>
      <w:r>
        <w:t>"</w:t>
      </w:r>
      <w:r>
        <w:t>重複的</w:t>
      </w:r>
      <w:r>
        <w:t>"jump</w:t>
      </w:r>
      <w:r>
        <w:t>回原本的</w:t>
      </w:r>
      <w:r>
        <w:t>loop</w:t>
      </w:r>
      <w:r>
        <w:t>再繼續看下一個</w:t>
      </w:r>
      <w:r>
        <w:t>element</w:t>
      </w:r>
      <w:r>
        <w:t>直到該</w:t>
      </w:r>
      <w:r>
        <w:t>loop</w:t>
      </w:r>
      <w:r>
        <w:t>結束</w:t>
      </w:r>
      <w:r>
        <w:rPr>
          <w:rFonts w:ascii="新細明體" w:eastAsia="新細明體" w:hAnsi="新細明體" w:cs="新細明體" w:hint="eastAsia"/>
        </w:rPr>
        <w:t>。</w:t>
      </w:r>
    </w:p>
    <w:p w14:paraId="1F4CEA56" w14:textId="77777777" w:rsidR="00367814" w:rsidRDefault="00367814" w:rsidP="008B7340">
      <w:pPr>
        <w:spacing w:after="0"/>
      </w:pPr>
    </w:p>
    <w:p w14:paraId="64C69559" w14:textId="77777777" w:rsidR="00367814" w:rsidRDefault="00367814" w:rsidP="008B7340">
      <w:pPr>
        <w:spacing w:after="0"/>
      </w:pPr>
    </w:p>
    <w:p w14:paraId="315C5957" w14:textId="77777777" w:rsidR="00367814" w:rsidRDefault="00367814" w:rsidP="008B7340">
      <w:pPr>
        <w:spacing w:after="0"/>
      </w:pPr>
      <w:r>
        <w:rPr>
          <w:sz w:val="48"/>
          <w:szCs w:val="48"/>
        </w:rPr>
        <w:t>2.</w:t>
      </w:r>
      <w:r>
        <w:t> </w:t>
      </w:r>
      <w:proofErr w:type="spellStart"/>
      <w:r>
        <w:rPr>
          <w:sz w:val="48"/>
          <w:szCs w:val="48"/>
        </w:rPr>
        <w:t>OnlineGame</w:t>
      </w:r>
      <w:proofErr w:type="spellEnd"/>
      <w:r>
        <w:rPr>
          <w:sz w:val="48"/>
          <w:szCs w:val="48"/>
        </w:rPr>
        <w:t xml:space="preserve"> Solution</w:t>
      </w:r>
    </w:p>
    <w:p w14:paraId="3EDC288F" w14:textId="77777777" w:rsidR="00367814" w:rsidRDefault="00367814" w:rsidP="008B7340">
      <w:pPr>
        <w:spacing w:after="0"/>
      </w:pPr>
    </w:p>
    <w:p w14:paraId="1F0CDA81" w14:textId="77777777" w:rsidR="00367814" w:rsidRDefault="00367814" w:rsidP="008B7340">
      <w:pPr>
        <w:spacing w:after="0"/>
      </w:pPr>
      <w:r>
        <w:rPr>
          <w:sz w:val="36"/>
          <w:szCs w:val="36"/>
        </w:rPr>
        <w:t xml:space="preserve">2.1. </w:t>
      </w:r>
      <w:proofErr w:type="spellStart"/>
      <w:r>
        <w:rPr>
          <w:sz w:val="36"/>
          <w:szCs w:val="36"/>
        </w:rPr>
        <w:t>OnlineGame</w:t>
      </w:r>
      <w:proofErr w:type="spellEnd"/>
      <w:r>
        <w:rPr>
          <w:sz w:val="36"/>
          <w:szCs w:val="36"/>
        </w:rPr>
        <w:t xml:space="preserve"> Solution</w:t>
      </w:r>
    </w:p>
    <w:p w14:paraId="4B275790" w14:textId="77777777" w:rsidR="00367814" w:rsidRDefault="00367814" w:rsidP="008B7340">
      <w:pPr>
        <w:spacing w:after="0"/>
      </w:pPr>
    </w:p>
    <w:p w14:paraId="3F56FAD7" w14:textId="77777777" w:rsidR="00367814" w:rsidRDefault="00367814" w:rsidP="008B7340">
      <w:pPr>
        <w:spacing w:after="0"/>
      </w:pPr>
      <w:r>
        <w:t>Open Visual Studio, I am currently using VS2017</w:t>
      </w:r>
    </w:p>
    <w:p w14:paraId="06E1E78B" w14:textId="77777777" w:rsidR="00367814" w:rsidRDefault="00367814" w:rsidP="008B7340">
      <w:pPr>
        <w:spacing w:after="0"/>
      </w:pPr>
      <w:r>
        <w:t>If you don't have it, you may follow the instruction here to download.</w:t>
      </w:r>
    </w:p>
    <w:p w14:paraId="237C8661" w14:textId="77777777" w:rsidR="00367814" w:rsidRDefault="00000000" w:rsidP="008B7340">
      <w:pPr>
        <w:spacing w:after="0"/>
      </w:pPr>
      <w:hyperlink r:id="rId13" w:history="1">
        <w:r w:rsidR="00367814">
          <w:rPr>
            <w:rStyle w:val="Hyperlink"/>
            <w:sz w:val="18"/>
            <w:szCs w:val="18"/>
          </w:rPr>
          <w:t>http://ithandyguytutorial.blogspot.com/2017/10/ch00install-visual-studio-2017-offline.html</w:t>
        </w:r>
      </w:hyperlink>
    </w:p>
    <w:p w14:paraId="7B3C0AA1" w14:textId="77777777" w:rsidR="00367814" w:rsidRDefault="00367814" w:rsidP="008B7340">
      <w:pPr>
        <w:spacing w:after="0"/>
      </w:pPr>
    </w:p>
    <w:p w14:paraId="4970C90F" w14:textId="77777777" w:rsidR="00367814" w:rsidRDefault="00367814" w:rsidP="008B7340">
      <w:pPr>
        <w:spacing w:after="0"/>
      </w:pPr>
      <w:r>
        <w:t>In </w:t>
      </w:r>
      <w:r>
        <w:rPr>
          <w:b/>
          <w:bCs/>
        </w:rPr>
        <w:t>VS2017Community</w:t>
      </w:r>
    </w:p>
    <w:p w14:paraId="06DE26FC" w14:textId="77777777" w:rsidR="00367814" w:rsidRDefault="00367814" w:rsidP="008B7340">
      <w:pPr>
        <w:spacing w:after="0"/>
      </w:pPr>
      <w:r>
        <w:rPr>
          <w:sz w:val="18"/>
          <w:szCs w:val="18"/>
        </w:rPr>
        <w:t>New Project --&gt; Other Project Type --&gt; Visual Studio Solutions</w:t>
      </w:r>
    </w:p>
    <w:p w14:paraId="138A3F8E" w14:textId="77777777" w:rsidR="00367814" w:rsidRDefault="00367814" w:rsidP="008B7340">
      <w:pPr>
        <w:spacing w:after="0"/>
      </w:pPr>
      <w:r>
        <w:rPr>
          <w:sz w:val="18"/>
          <w:szCs w:val="18"/>
        </w:rPr>
        <w:t>--&gt;</w:t>
      </w:r>
      <w:r>
        <w:t> </w:t>
      </w:r>
      <w:r>
        <w:rPr>
          <w:b/>
          <w:bCs/>
          <w:sz w:val="18"/>
          <w:szCs w:val="18"/>
        </w:rPr>
        <w:t>Blank Solution</w:t>
      </w:r>
    </w:p>
    <w:p w14:paraId="39B4F24B" w14:textId="77777777" w:rsidR="00367814" w:rsidRDefault="00367814" w:rsidP="008B7340">
      <w:pPr>
        <w:spacing w:after="0"/>
      </w:pPr>
      <w:r>
        <w:rPr>
          <w:sz w:val="18"/>
          <w:szCs w:val="18"/>
        </w:rPr>
        <w:t>Name:</w:t>
      </w:r>
    </w:p>
    <w:p w14:paraId="6DBFFA90" w14:textId="77777777" w:rsidR="00367814" w:rsidRDefault="00367814" w:rsidP="008B7340">
      <w:pPr>
        <w:spacing w:after="0"/>
      </w:pPr>
      <w:proofErr w:type="spellStart"/>
      <w:r>
        <w:rPr>
          <w:b/>
          <w:bCs/>
          <w:sz w:val="18"/>
          <w:szCs w:val="18"/>
        </w:rPr>
        <w:t>OnlineGame</w:t>
      </w:r>
      <w:proofErr w:type="spellEnd"/>
    </w:p>
    <w:p w14:paraId="78FC65EA" w14:textId="77777777" w:rsidR="00367814" w:rsidRDefault="00367814" w:rsidP="008B7340">
      <w:pPr>
        <w:spacing w:after="0"/>
      </w:pPr>
    </w:p>
    <w:p w14:paraId="05DEA8BD" w14:textId="77777777" w:rsidR="00367814" w:rsidRDefault="00367814" w:rsidP="008B7340">
      <w:pPr>
        <w:spacing w:after="0"/>
      </w:pPr>
    </w:p>
    <w:p w14:paraId="49FC0F56" w14:textId="024D82E7" w:rsidR="00367814" w:rsidRDefault="00367814" w:rsidP="008B7340">
      <w:pPr>
        <w:spacing w:after="0"/>
      </w:pPr>
      <w:r>
        <w:rPr>
          <w:noProof/>
        </w:rPr>
        <w:lastRenderedPageBreak/>
        <w:drawing>
          <wp:inline distT="0" distB="0" distL="0" distR="0" wp14:anchorId="509ABFDB" wp14:editId="1E6ACD2A">
            <wp:extent cx="5274310" cy="2153285"/>
            <wp:effectExtent l="0" t="0" r="2540" b="0"/>
            <wp:docPr id="11" name="Picture 1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153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E52451" w14:textId="77777777" w:rsidR="00367814" w:rsidRDefault="00367814" w:rsidP="008B7340">
      <w:pPr>
        <w:spacing w:after="0"/>
      </w:pPr>
    </w:p>
    <w:p w14:paraId="22AF1B9B" w14:textId="77777777" w:rsidR="00367814" w:rsidRDefault="00367814" w:rsidP="008B7340">
      <w:pPr>
        <w:spacing w:after="0"/>
      </w:pPr>
    </w:p>
    <w:p w14:paraId="32C2DD87" w14:textId="77777777" w:rsidR="00367814" w:rsidRDefault="00367814" w:rsidP="008B7340">
      <w:pPr>
        <w:spacing w:after="0"/>
      </w:pPr>
    </w:p>
    <w:p w14:paraId="78B9642C" w14:textId="77777777" w:rsidR="00367814" w:rsidRDefault="00367814" w:rsidP="008B7340">
      <w:pPr>
        <w:spacing w:after="0"/>
        <w:rPr>
          <w:sz w:val="27"/>
          <w:szCs w:val="27"/>
        </w:rPr>
      </w:pPr>
    </w:p>
    <w:p w14:paraId="7B44EDE8" w14:textId="77777777" w:rsidR="00367814" w:rsidRDefault="00367814" w:rsidP="008B7340">
      <w:pPr>
        <w:spacing w:after="0"/>
        <w:rPr>
          <w:sz w:val="24"/>
          <w:szCs w:val="24"/>
        </w:rPr>
      </w:pPr>
      <w:r>
        <w:rPr>
          <w:rFonts w:ascii="Segoe UI" w:hAnsi="Segoe UI" w:cs="Segoe UI"/>
          <w:color w:val="000000"/>
          <w:sz w:val="36"/>
          <w:szCs w:val="36"/>
        </w:rPr>
        <w:t>2.2.</w:t>
      </w:r>
      <w:r>
        <w:t> </w:t>
      </w:r>
      <w:proofErr w:type="spellStart"/>
      <w:r>
        <w:rPr>
          <w:sz w:val="36"/>
          <w:szCs w:val="36"/>
        </w:rPr>
        <w:t>OnlineGame.Library</w:t>
      </w:r>
      <w:proofErr w:type="spellEnd"/>
      <w:r>
        <w:rPr>
          <w:sz w:val="36"/>
          <w:szCs w:val="36"/>
        </w:rPr>
        <w:t xml:space="preserve"> - Class Library (.Net Framework)</w:t>
      </w:r>
    </w:p>
    <w:p w14:paraId="1E67DC49" w14:textId="77777777" w:rsidR="00367814" w:rsidRDefault="00367814" w:rsidP="008B7340">
      <w:pPr>
        <w:spacing w:after="0"/>
      </w:pPr>
    </w:p>
    <w:p w14:paraId="117AB1DE" w14:textId="77777777" w:rsidR="00367814" w:rsidRDefault="00367814" w:rsidP="008B7340">
      <w:pPr>
        <w:spacing w:after="0"/>
      </w:pPr>
    </w:p>
    <w:p w14:paraId="2B0640DB" w14:textId="77777777" w:rsidR="00367814" w:rsidRDefault="00367814" w:rsidP="008B7340">
      <w:pPr>
        <w:spacing w:after="0"/>
        <w:rPr>
          <w:sz w:val="27"/>
          <w:szCs w:val="27"/>
        </w:rPr>
      </w:pPr>
      <w:r>
        <w:rPr>
          <w:rFonts w:ascii="Segoe UI" w:hAnsi="Segoe UI" w:cs="Segoe UI"/>
          <w:color w:val="000000"/>
          <w:sz w:val="27"/>
          <w:szCs w:val="27"/>
        </w:rPr>
        <w:t>In </w:t>
      </w:r>
      <w:r>
        <w:rPr>
          <w:rFonts w:ascii="Segoe UI" w:hAnsi="Segoe UI" w:cs="Segoe UI"/>
          <w:b/>
          <w:bCs/>
          <w:color w:val="000000"/>
          <w:sz w:val="27"/>
          <w:szCs w:val="27"/>
        </w:rPr>
        <w:t>VS2017Community</w:t>
      </w:r>
    </w:p>
    <w:p w14:paraId="29F2D5AC" w14:textId="77777777" w:rsidR="00367814" w:rsidRDefault="00367814" w:rsidP="008B7340">
      <w:pPr>
        <w:spacing w:after="0"/>
        <w:rPr>
          <w:sz w:val="27"/>
          <w:szCs w:val="27"/>
        </w:rPr>
      </w:pPr>
      <w:r>
        <w:rPr>
          <w:rFonts w:ascii="Segoe UI" w:hAnsi="Segoe UI" w:cs="Segoe UI"/>
          <w:color w:val="000000"/>
          <w:sz w:val="27"/>
          <w:szCs w:val="27"/>
        </w:rPr>
        <w:t>Solution Name --&gt; Add --&gt; New Project</w:t>
      </w:r>
    </w:p>
    <w:p w14:paraId="63FBDF3B" w14:textId="77777777" w:rsidR="00367814" w:rsidRDefault="00367814" w:rsidP="008B7340">
      <w:pPr>
        <w:spacing w:after="0"/>
        <w:rPr>
          <w:sz w:val="27"/>
          <w:szCs w:val="27"/>
        </w:rPr>
      </w:pPr>
      <w:r>
        <w:rPr>
          <w:rFonts w:ascii="Segoe UI" w:hAnsi="Segoe UI" w:cs="Segoe UI"/>
          <w:color w:val="000000"/>
          <w:sz w:val="27"/>
          <w:szCs w:val="27"/>
        </w:rPr>
        <w:t>--&gt; Visual C# --&gt;</w:t>
      </w:r>
      <w:r>
        <w:rPr>
          <w:sz w:val="27"/>
          <w:szCs w:val="27"/>
        </w:rPr>
        <w:t> </w:t>
      </w:r>
      <w:r>
        <w:rPr>
          <w:rFonts w:ascii="Segoe UI" w:hAnsi="Segoe UI" w:cs="Segoe UI"/>
          <w:b/>
          <w:bCs/>
          <w:color w:val="000000"/>
          <w:sz w:val="27"/>
          <w:szCs w:val="27"/>
        </w:rPr>
        <w:t>Class Library (.Net Framework)</w:t>
      </w:r>
    </w:p>
    <w:p w14:paraId="50AFB9AB" w14:textId="77777777" w:rsidR="00367814" w:rsidRDefault="00367814" w:rsidP="008B7340">
      <w:pPr>
        <w:spacing w:after="0"/>
        <w:rPr>
          <w:sz w:val="27"/>
          <w:szCs w:val="27"/>
        </w:rPr>
      </w:pPr>
      <w:r>
        <w:rPr>
          <w:rFonts w:ascii="Segoe UI" w:hAnsi="Segoe UI" w:cs="Segoe UI"/>
          <w:color w:val="000000"/>
          <w:sz w:val="27"/>
          <w:szCs w:val="27"/>
        </w:rPr>
        <w:t>--&gt; </w:t>
      </w:r>
    </w:p>
    <w:p w14:paraId="0072A9CB" w14:textId="77777777" w:rsidR="00367814" w:rsidRDefault="00367814" w:rsidP="008B7340">
      <w:pPr>
        <w:spacing w:after="0"/>
        <w:rPr>
          <w:sz w:val="27"/>
          <w:szCs w:val="27"/>
        </w:rPr>
      </w:pPr>
      <w:r>
        <w:rPr>
          <w:rFonts w:ascii="Segoe UI" w:hAnsi="Segoe UI" w:cs="Segoe UI"/>
          <w:color w:val="000000"/>
          <w:sz w:val="27"/>
          <w:szCs w:val="27"/>
        </w:rPr>
        <w:t>Name:  </w:t>
      </w:r>
      <w:proofErr w:type="spellStart"/>
      <w:r>
        <w:rPr>
          <w:b/>
          <w:bCs/>
          <w:sz w:val="27"/>
          <w:szCs w:val="27"/>
        </w:rPr>
        <w:t>OnlineGame.</w:t>
      </w:r>
      <w:r>
        <w:rPr>
          <w:b/>
          <w:bCs/>
          <w:sz w:val="27"/>
          <w:szCs w:val="27"/>
          <w:shd w:val="clear" w:color="auto" w:fill="FFFAA5"/>
        </w:rPr>
        <w:t>Library</w:t>
      </w:r>
      <w:proofErr w:type="spellEnd"/>
    </w:p>
    <w:p w14:paraId="49E88DF6" w14:textId="77777777" w:rsidR="00367814" w:rsidRDefault="00367814" w:rsidP="008B7340">
      <w:pPr>
        <w:spacing w:after="0"/>
        <w:rPr>
          <w:sz w:val="27"/>
          <w:szCs w:val="27"/>
        </w:rPr>
      </w:pPr>
    </w:p>
    <w:p w14:paraId="799AFF91" w14:textId="77777777" w:rsidR="00367814" w:rsidRDefault="00367814" w:rsidP="008B7340">
      <w:pPr>
        <w:spacing w:after="0"/>
        <w:rPr>
          <w:sz w:val="27"/>
          <w:szCs w:val="27"/>
        </w:rPr>
      </w:pPr>
      <w:r>
        <w:rPr>
          <w:sz w:val="27"/>
          <w:szCs w:val="27"/>
        </w:rPr>
        <w:t>--&gt;</w:t>
      </w:r>
    </w:p>
    <w:p w14:paraId="4A4B43E1" w14:textId="77777777" w:rsidR="00367814" w:rsidRDefault="00367814" w:rsidP="008B7340">
      <w:pPr>
        <w:spacing w:after="0"/>
        <w:rPr>
          <w:sz w:val="27"/>
          <w:szCs w:val="27"/>
        </w:rPr>
      </w:pPr>
      <w:r>
        <w:rPr>
          <w:sz w:val="27"/>
          <w:szCs w:val="27"/>
        </w:rPr>
        <w:t>Delete </w:t>
      </w:r>
      <w:r>
        <w:rPr>
          <w:b/>
          <w:bCs/>
          <w:sz w:val="27"/>
          <w:szCs w:val="27"/>
        </w:rPr>
        <w:t>Class1.cs</w:t>
      </w:r>
    </w:p>
    <w:p w14:paraId="4477DF49" w14:textId="77777777" w:rsidR="00367814" w:rsidRDefault="00367814" w:rsidP="008B7340">
      <w:pPr>
        <w:spacing w:after="0"/>
        <w:rPr>
          <w:sz w:val="24"/>
          <w:szCs w:val="24"/>
        </w:rPr>
      </w:pPr>
    </w:p>
    <w:p w14:paraId="45BDD779" w14:textId="7B08D2AE" w:rsidR="00367814" w:rsidRDefault="00367814" w:rsidP="008B7340">
      <w:pPr>
        <w:spacing w:after="0"/>
      </w:pPr>
      <w:r>
        <w:rPr>
          <w:noProof/>
        </w:rPr>
        <w:drawing>
          <wp:inline distT="0" distB="0" distL="0" distR="0" wp14:anchorId="5BBF05B4" wp14:editId="2C776274">
            <wp:extent cx="5274310" cy="1994535"/>
            <wp:effectExtent l="0" t="0" r="2540" b="5715"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994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0022A3" w14:textId="77777777" w:rsidR="00367814" w:rsidRDefault="00367814" w:rsidP="008B7340">
      <w:pPr>
        <w:spacing w:after="0"/>
      </w:pPr>
    </w:p>
    <w:p w14:paraId="633D8D59" w14:textId="77777777" w:rsidR="00367814" w:rsidRDefault="00367814" w:rsidP="008B7340">
      <w:pPr>
        <w:spacing w:after="0"/>
      </w:pPr>
    </w:p>
    <w:p w14:paraId="4B6469C5" w14:textId="2B0142CD" w:rsidR="00367814" w:rsidRDefault="00367814" w:rsidP="008B7340">
      <w:pPr>
        <w:spacing w:after="0"/>
      </w:pPr>
      <w:r>
        <w:rPr>
          <w:noProof/>
        </w:rPr>
        <w:drawing>
          <wp:inline distT="0" distB="0" distL="0" distR="0" wp14:anchorId="4A4ABFBA" wp14:editId="5C3CFEA1">
            <wp:extent cx="1333500" cy="693420"/>
            <wp:effectExtent l="0" t="0" r="0" b="0"/>
            <wp:docPr id="9" name="Picture 9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693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3A8D9F" w14:textId="77777777" w:rsidR="00367814" w:rsidRDefault="00367814" w:rsidP="008B7340">
      <w:pPr>
        <w:spacing w:after="0"/>
      </w:pPr>
    </w:p>
    <w:p w14:paraId="6F57EB8B" w14:textId="77777777" w:rsidR="00367814" w:rsidRDefault="00367814" w:rsidP="008B7340">
      <w:pPr>
        <w:spacing w:after="0"/>
      </w:pPr>
    </w:p>
    <w:p w14:paraId="1AF42B16" w14:textId="77777777" w:rsidR="00367814" w:rsidRDefault="00367814" w:rsidP="008B7340">
      <w:pPr>
        <w:spacing w:after="0"/>
      </w:pPr>
      <w:r>
        <w:rPr>
          <w:rFonts w:ascii="Segoe UI" w:hAnsi="Segoe UI" w:cs="Segoe UI"/>
          <w:color w:val="000000"/>
          <w:sz w:val="36"/>
          <w:szCs w:val="36"/>
        </w:rPr>
        <w:t>2.3.</w:t>
      </w:r>
      <w:r>
        <w:t> </w:t>
      </w:r>
      <w:proofErr w:type="spellStart"/>
      <w:r>
        <w:rPr>
          <w:sz w:val="36"/>
          <w:szCs w:val="36"/>
        </w:rPr>
        <w:t>OnlineGame.ConsoleApp</w:t>
      </w:r>
      <w:proofErr w:type="spellEnd"/>
      <w:r>
        <w:rPr>
          <w:sz w:val="36"/>
          <w:szCs w:val="36"/>
        </w:rPr>
        <w:t xml:space="preserve"> - </w:t>
      </w:r>
      <w:proofErr w:type="spellStart"/>
      <w:r>
        <w:rPr>
          <w:sz w:val="36"/>
          <w:szCs w:val="36"/>
        </w:rPr>
        <w:t>ConsoleApp</w:t>
      </w:r>
      <w:proofErr w:type="spellEnd"/>
      <w:r>
        <w:rPr>
          <w:sz w:val="36"/>
          <w:szCs w:val="36"/>
        </w:rPr>
        <w:t xml:space="preserve"> (.NET Framework)</w:t>
      </w:r>
    </w:p>
    <w:p w14:paraId="24259A93" w14:textId="77777777" w:rsidR="00367814" w:rsidRDefault="00367814" w:rsidP="008B7340">
      <w:pPr>
        <w:spacing w:after="0"/>
      </w:pPr>
    </w:p>
    <w:p w14:paraId="51A7B9FD" w14:textId="77777777" w:rsidR="00367814" w:rsidRDefault="00367814" w:rsidP="008B7340">
      <w:pPr>
        <w:spacing w:after="0"/>
        <w:rPr>
          <w:sz w:val="27"/>
          <w:szCs w:val="27"/>
        </w:rPr>
      </w:pPr>
      <w:r>
        <w:rPr>
          <w:rFonts w:ascii="Segoe UI" w:hAnsi="Segoe UI" w:cs="Segoe UI"/>
          <w:color w:val="000000"/>
          <w:sz w:val="27"/>
          <w:szCs w:val="27"/>
        </w:rPr>
        <w:lastRenderedPageBreak/>
        <w:t>In </w:t>
      </w:r>
      <w:r>
        <w:rPr>
          <w:rFonts w:ascii="Segoe UI" w:hAnsi="Segoe UI" w:cs="Segoe UI"/>
          <w:b/>
          <w:bCs/>
          <w:color w:val="000000"/>
          <w:sz w:val="27"/>
          <w:szCs w:val="27"/>
        </w:rPr>
        <w:t>VS2017Community</w:t>
      </w:r>
    </w:p>
    <w:p w14:paraId="2A970EC8" w14:textId="77777777" w:rsidR="00367814" w:rsidRDefault="00367814" w:rsidP="008B7340">
      <w:pPr>
        <w:spacing w:after="0"/>
        <w:rPr>
          <w:sz w:val="27"/>
          <w:szCs w:val="27"/>
        </w:rPr>
      </w:pPr>
      <w:r>
        <w:rPr>
          <w:rFonts w:ascii="Segoe UI" w:hAnsi="Segoe UI" w:cs="Segoe UI"/>
          <w:color w:val="000000"/>
          <w:sz w:val="27"/>
          <w:szCs w:val="27"/>
        </w:rPr>
        <w:t>Solution Name --&gt; Add --&gt; New Project</w:t>
      </w:r>
    </w:p>
    <w:p w14:paraId="001EC967" w14:textId="77777777" w:rsidR="00367814" w:rsidRDefault="00367814" w:rsidP="008B7340">
      <w:pPr>
        <w:spacing w:after="0"/>
        <w:rPr>
          <w:sz w:val="27"/>
          <w:szCs w:val="27"/>
        </w:rPr>
      </w:pPr>
      <w:r>
        <w:rPr>
          <w:rFonts w:ascii="Segoe UI" w:hAnsi="Segoe UI" w:cs="Segoe UI"/>
          <w:color w:val="000000"/>
          <w:sz w:val="27"/>
          <w:szCs w:val="27"/>
        </w:rPr>
        <w:t>--&gt; Visual C# --&gt;</w:t>
      </w:r>
      <w:r>
        <w:rPr>
          <w:sz w:val="27"/>
          <w:szCs w:val="27"/>
        </w:rPr>
        <w:t> </w:t>
      </w:r>
      <w:proofErr w:type="spellStart"/>
      <w:r>
        <w:rPr>
          <w:b/>
          <w:bCs/>
          <w:sz w:val="27"/>
          <w:szCs w:val="27"/>
        </w:rPr>
        <w:t>ConsoleApp</w:t>
      </w:r>
      <w:proofErr w:type="spellEnd"/>
      <w:r>
        <w:rPr>
          <w:b/>
          <w:bCs/>
          <w:sz w:val="27"/>
          <w:szCs w:val="27"/>
        </w:rPr>
        <w:t xml:space="preserve"> (.NET Framework)</w:t>
      </w:r>
    </w:p>
    <w:p w14:paraId="3821377B" w14:textId="77777777" w:rsidR="00367814" w:rsidRDefault="00367814" w:rsidP="008B7340">
      <w:pPr>
        <w:spacing w:after="0"/>
        <w:rPr>
          <w:sz w:val="27"/>
          <w:szCs w:val="27"/>
        </w:rPr>
      </w:pPr>
      <w:r>
        <w:rPr>
          <w:rFonts w:ascii="Segoe UI" w:hAnsi="Segoe UI" w:cs="Segoe UI"/>
          <w:color w:val="000000"/>
          <w:sz w:val="27"/>
          <w:szCs w:val="27"/>
        </w:rPr>
        <w:t>--&gt; </w:t>
      </w:r>
    </w:p>
    <w:p w14:paraId="6D5A32F6" w14:textId="77777777" w:rsidR="00367814" w:rsidRDefault="00367814" w:rsidP="008B7340">
      <w:pPr>
        <w:spacing w:after="0"/>
        <w:rPr>
          <w:sz w:val="27"/>
          <w:szCs w:val="27"/>
        </w:rPr>
      </w:pPr>
      <w:r>
        <w:rPr>
          <w:rFonts w:ascii="Segoe UI" w:hAnsi="Segoe UI" w:cs="Segoe UI"/>
          <w:color w:val="000000"/>
          <w:sz w:val="27"/>
          <w:szCs w:val="27"/>
        </w:rPr>
        <w:t>Name:  </w:t>
      </w:r>
      <w:proofErr w:type="spellStart"/>
      <w:r>
        <w:rPr>
          <w:b/>
          <w:bCs/>
          <w:sz w:val="27"/>
          <w:szCs w:val="27"/>
        </w:rPr>
        <w:t>OnlineGame.</w:t>
      </w:r>
      <w:r>
        <w:rPr>
          <w:b/>
          <w:bCs/>
          <w:sz w:val="27"/>
          <w:szCs w:val="27"/>
          <w:shd w:val="clear" w:color="auto" w:fill="FFFAA5"/>
        </w:rPr>
        <w:t>ConsoleApp</w:t>
      </w:r>
      <w:proofErr w:type="spellEnd"/>
    </w:p>
    <w:p w14:paraId="38620852" w14:textId="77777777" w:rsidR="00367814" w:rsidRDefault="00367814" w:rsidP="008B7340">
      <w:pPr>
        <w:spacing w:after="0"/>
        <w:rPr>
          <w:sz w:val="24"/>
          <w:szCs w:val="24"/>
        </w:rPr>
      </w:pPr>
    </w:p>
    <w:p w14:paraId="23E5FC7F" w14:textId="77777777" w:rsidR="00367814" w:rsidRDefault="00367814" w:rsidP="008B7340">
      <w:pPr>
        <w:spacing w:after="0"/>
        <w:rPr>
          <w:sz w:val="27"/>
          <w:szCs w:val="27"/>
        </w:rPr>
      </w:pPr>
    </w:p>
    <w:p w14:paraId="49144B49" w14:textId="77777777" w:rsidR="00367814" w:rsidRDefault="00367814" w:rsidP="008B7340">
      <w:pPr>
        <w:spacing w:after="0"/>
        <w:rPr>
          <w:sz w:val="24"/>
          <w:szCs w:val="24"/>
        </w:rPr>
      </w:pPr>
    </w:p>
    <w:p w14:paraId="2A98FD5F" w14:textId="7A6C641F" w:rsidR="00367814" w:rsidRDefault="00367814" w:rsidP="008B7340">
      <w:pPr>
        <w:spacing w:after="0"/>
      </w:pPr>
      <w:r>
        <w:rPr>
          <w:noProof/>
        </w:rPr>
        <w:drawing>
          <wp:inline distT="0" distB="0" distL="0" distR="0" wp14:anchorId="30AA2DA5" wp14:editId="58817B84">
            <wp:extent cx="5274310" cy="1515110"/>
            <wp:effectExtent l="0" t="0" r="2540" b="8890"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515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3CF4C9" w14:textId="77777777" w:rsidR="00367814" w:rsidRDefault="00367814" w:rsidP="008B7340">
      <w:pPr>
        <w:spacing w:after="0"/>
      </w:pPr>
    </w:p>
    <w:p w14:paraId="1F87A39B" w14:textId="77777777" w:rsidR="00367814" w:rsidRDefault="00367814" w:rsidP="008B7340">
      <w:pPr>
        <w:spacing w:after="0"/>
      </w:pPr>
    </w:p>
    <w:p w14:paraId="319C29F5" w14:textId="77777777" w:rsidR="00367814" w:rsidRDefault="00367814" w:rsidP="008B7340">
      <w:pPr>
        <w:spacing w:after="0"/>
      </w:pPr>
    </w:p>
    <w:p w14:paraId="4F025BC4" w14:textId="77777777" w:rsidR="00367814" w:rsidRDefault="00367814" w:rsidP="008B7340">
      <w:pPr>
        <w:spacing w:after="0"/>
      </w:pPr>
      <w:r>
        <w:t>Please add the following as the reference</w:t>
      </w:r>
    </w:p>
    <w:p w14:paraId="28875E26" w14:textId="77777777" w:rsidR="00367814" w:rsidRDefault="00367814" w:rsidP="008B7340">
      <w:pPr>
        <w:spacing w:after="0"/>
      </w:pPr>
      <w:r>
        <w:t>--&gt;</w:t>
      </w:r>
    </w:p>
    <w:p w14:paraId="6C339984" w14:textId="77777777" w:rsidR="00367814" w:rsidRDefault="00367814" w:rsidP="008B7340">
      <w:pPr>
        <w:spacing w:after="0"/>
      </w:pPr>
      <w:proofErr w:type="spellStart"/>
      <w:r>
        <w:rPr>
          <w:b/>
          <w:bCs/>
        </w:rPr>
        <w:t>OnlineGame.Library</w:t>
      </w:r>
      <w:proofErr w:type="spellEnd"/>
    </w:p>
    <w:p w14:paraId="12954242" w14:textId="77777777" w:rsidR="00367814" w:rsidRDefault="00367814" w:rsidP="008B7340">
      <w:pPr>
        <w:spacing w:after="0"/>
      </w:pPr>
    </w:p>
    <w:p w14:paraId="031BA7A3" w14:textId="25A713C1" w:rsidR="00367814" w:rsidRDefault="00367814" w:rsidP="008B7340">
      <w:pPr>
        <w:spacing w:after="0"/>
      </w:pPr>
      <w:r>
        <w:rPr>
          <w:noProof/>
        </w:rPr>
        <w:drawing>
          <wp:inline distT="0" distB="0" distL="0" distR="0" wp14:anchorId="0BA5DC13" wp14:editId="46938D78">
            <wp:extent cx="4046220" cy="998220"/>
            <wp:effectExtent l="0" t="0" r="0" b="0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6220" cy="998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FABA88" w14:textId="77777777" w:rsidR="00367814" w:rsidRDefault="00367814" w:rsidP="008B7340">
      <w:pPr>
        <w:spacing w:after="0"/>
      </w:pPr>
    </w:p>
    <w:p w14:paraId="6BD2D497" w14:textId="77777777" w:rsidR="00367814" w:rsidRDefault="00367814" w:rsidP="008B7340">
      <w:pPr>
        <w:spacing w:after="0"/>
      </w:pPr>
    </w:p>
    <w:p w14:paraId="123285E4" w14:textId="77777777" w:rsidR="00367814" w:rsidRDefault="00367814" w:rsidP="008B7340">
      <w:pPr>
        <w:spacing w:after="0"/>
      </w:pPr>
    </w:p>
    <w:p w14:paraId="374737FF" w14:textId="77777777" w:rsidR="00367814" w:rsidRDefault="00367814" w:rsidP="008B7340">
      <w:pPr>
        <w:spacing w:after="0"/>
      </w:pPr>
      <w:r>
        <w:rPr>
          <w:sz w:val="48"/>
          <w:szCs w:val="48"/>
        </w:rPr>
        <w:t>3.</w:t>
      </w:r>
      <w:r>
        <w:t> </w:t>
      </w:r>
      <w:proofErr w:type="spellStart"/>
      <w:r>
        <w:rPr>
          <w:sz w:val="48"/>
          <w:szCs w:val="48"/>
        </w:rPr>
        <w:t>OnlineGame</w:t>
      </w:r>
      <w:proofErr w:type="spellEnd"/>
      <w:r>
        <w:rPr>
          <w:sz w:val="48"/>
          <w:szCs w:val="48"/>
        </w:rPr>
        <w:t xml:space="preserve"> Solution</w:t>
      </w:r>
    </w:p>
    <w:p w14:paraId="423C0602" w14:textId="77777777" w:rsidR="00367814" w:rsidRDefault="00367814" w:rsidP="008B7340">
      <w:pPr>
        <w:spacing w:after="0"/>
      </w:pPr>
    </w:p>
    <w:p w14:paraId="13BF4270" w14:textId="77777777" w:rsidR="00367814" w:rsidRDefault="00367814" w:rsidP="008B7340">
      <w:pPr>
        <w:spacing w:after="0"/>
      </w:pPr>
    </w:p>
    <w:p w14:paraId="2B646FA5" w14:textId="77777777" w:rsidR="00367814" w:rsidRDefault="00367814" w:rsidP="008B7340">
      <w:pPr>
        <w:spacing w:after="0"/>
      </w:pPr>
      <w:r>
        <w:rPr>
          <w:sz w:val="36"/>
          <w:szCs w:val="36"/>
        </w:rPr>
        <w:t>3.1. </w:t>
      </w:r>
      <w:proofErr w:type="spellStart"/>
      <w:r>
        <w:rPr>
          <w:sz w:val="36"/>
          <w:szCs w:val="36"/>
        </w:rPr>
        <w:t>OnlineGame.</w:t>
      </w:r>
      <w:r>
        <w:rPr>
          <w:sz w:val="36"/>
          <w:szCs w:val="36"/>
          <w:shd w:val="clear" w:color="auto" w:fill="FFFAA5"/>
        </w:rPr>
        <w:t>Library</w:t>
      </w:r>
      <w:proofErr w:type="spellEnd"/>
      <w:r>
        <w:rPr>
          <w:sz w:val="36"/>
          <w:szCs w:val="36"/>
        </w:rPr>
        <w:t>/S01IntCollection.cs</w:t>
      </w:r>
    </w:p>
    <w:p w14:paraId="471BE62E" w14:textId="77777777" w:rsidR="00367814" w:rsidRDefault="00367814" w:rsidP="008B7340">
      <w:pPr>
        <w:spacing w:after="0"/>
      </w:pPr>
    </w:p>
    <w:p w14:paraId="145A595E" w14:textId="77777777" w:rsidR="00367814" w:rsidRDefault="00367814" w:rsidP="008B734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lease set the break point at the line which contains "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return</w:t>
      </w:r>
      <w:r>
        <w:rPr>
          <w:rFonts w:ascii="Consolas" w:hAnsi="Consolas"/>
          <w:color w:val="008000"/>
          <w:sz w:val="18"/>
          <w:szCs w:val="18"/>
        </w:rPr>
        <w:t>" or "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yield return</w:t>
      </w:r>
      <w:r>
        <w:rPr>
          <w:rFonts w:ascii="Consolas" w:hAnsi="Consolas"/>
          <w:color w:val="008000"/>
          <w:sz w:val="18"/>
          <w:szCs w:val="18"/>
        </w:rPr>
        <w:t>".</w:t>
      </w:r>
    </w:p>
    <w:p w14:paraId="692318C7" w14:textId="77777777" w:rsidR="00367814" w:rsidRDefault="00367814" w:rsidP="008B7340">
      <w:pPr>
        <w:spacing w:after="0"/>
      </w:pPr>
    </w:p>
    <w:p w14:paraId="027A7BE3" w14:textId="77777777" w:rsidR="00367814" w:rsidRDefault="00367814" w:rsidP="008B734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Collections.Generi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2FEF7507" w14:textId="77777777" w:rsidR="00367814" w:rsidRDefault="00367814" w:rsidP="008B734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.Library</w:t>
      </w:r>
      <w:proofErr w:type="spellEnd"/>
    </w:p>
    <w:p w14:paraId="106964EA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3651278C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S01IntCollection</w:t>
      </w:r>
    </w:p>
    <w:p w14:paraId="6266E4B9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20617642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sz w:val="18"/>
          <w:szCs w:val="18"/>
        </w:rPr>
        <w:t>List&lt;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intList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List&lt;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 xml:space="preserve">&gt; </w:t>
      </w:r>
      <w:proofErr w:type="gramStart"/>
      <w:r>
        <w:rPr>
          <w:rFonts w:ascii="Consolas" w:hAnsi="Consolas"/>
          <w:sz w:val="18"/>
          <w:szCs w:val="18"/>
        </w:rPr>
        <w:t>{ 100</w:t>
      </w:r>
      <w:proofErr w:type="gramEnd"/>
      <w:r>
        <w:rPr>
          <w:rFonts w:ascii="Consolas" w:hAnsi="Consolas"/>
          <w:sz w:val="18"/>
          <w:szCs w:val="18"/>
        </w:rPr>
        <w:t>, 99, 98, 97, 96, 95 };</w:t>
      </w:r>
    </w:p>
    <w:p w14:paraId="56028EC7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=======================================</w:t>
      </w:r>
    </w:p>
    <w:p w14:paraId="3B2C491A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1. </w:t>
      </w:r>
      <w:proofErr w:type="spellStart"/>
      <w:r>
        <w:rPr>
          <w:rFonts w:ascii="Consolas" w:hAnsi="Consolas"/>
          <w:color w:val="008000"/>
          <w:sz w:val="18"/>
          <w:szCs w:val="18"/>
        </w:rPr>
        <w:t>GetMoreThanOrEqual</w:t>
      </w:r>
      <w:proofErr w:type="spellEnd"/>
    </w:p>
    <w:p w14:paraId="2CFD37FF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MoreThanOrEqual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number)</w:t>
      </w:r>
    </w:p>
    <w:p w14:paraId="095A0B68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E74391F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empList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List&lt;</w:t>
      </w:r>
      <w:r>
        <w:rPr>
          <w:rFonts w:ascii="Consolas" w:hAnsi="Consolas"/>
          <w:color w:val="0000FF"/>
          <w:sz w:val="18"/>
          <w:szCs w:val="18"/>
        </w:rPr>
        <w:t>int</w:t>
      </w:r>
      <w:proofErr w:type="gramStart"/>
      <w:r>
        <w:rPr>
          <w:rFonts w:ascii="Consolas" w:hAnsi="Consolas"/>
          <w:sz w:val="18"/>
          <w:szCs w:val="18"/>
        </w:rPr>
        <w:t>&gt;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2BC037C6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ntList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082874C9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314EBEF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 xml:space="preserve"> &gt;= number)</w:t>
      </w:r>
    </w:p>
    <w:p w14:paraId="24ABEA0C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tempList.Ad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23E8701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3CE177D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return</w:t>
      </w:r>
      <w:r>
        <w:rPr>
          <w:shd w:val="clear" w:color="auto" w:fill="FFFAA5"/>
        </w:rPr>
        <w:t> </w:t>
      </w:r>
      <w:proofErr w:type="spellStart"/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tempList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;</w:t>
      </w:r>
      <w:proofErr w:type="gramEnd"/>
    </w:p>
    <w:p w14:paraId="7468066D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5CB72A4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MoreThanOrEqualYie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number)</w:t>
      </w:r>
    </w:p>
    <w:p w14:paraId="78F9DEE8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4E9689D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ntList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295F0C1A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3E601CB5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 xml:space="preserve"> &gt;= number)</w:t>
      </w:r>
    </w:p>
    <w:p w14:paraId="083A2EBD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yield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i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;</w:t>
      </w:r>
      <w:proofErr w:type="gramEnd"/>
    </w:p>
    <w:p w14:paraId="3B1FBA1D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4B33BFE1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B54F04F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=======================================</w:t>
      </w:r>
    </w:p>
    <w:p w14:paraId="2493CAD0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 Total</w:t>
      </w:r>
    </w:p>
    <w:p w14:paraId="54D8454F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Total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07E7C6F0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1C7937E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total = </w:t>
      </w:r>
      <w:proofErr w:type="gramStart"/>
      <w:r>
        <w:rPr>
          <w:rFonts w:ascii="Consolas" w:hAnsi="Consolas"/>
          <w:sz w:val="18"/>
          <w:szCs w:val="18"/>
        </w:rPr>
        <w:t>0;</w:t>
      </w:r>
      <w:proofErr w:type="gramEnd"/>
    </w:p>
    <w:p w14:paraId="40722C5A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 xml:space="preserve">(var 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ntList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771C61E4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total += </w:t>
      </w:r>
      <w:proofErr w:type="spellStart"/>
      <w:proofErr w:type="gram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16E468EF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return</w:t>
      </w:r>
      <w:r>
        <w:rPr>
          <w:shd w:val="clear" w:color="auto" w:fill="FFFAA5"/>
        </w:rPr>
        <w:t> 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total;</w:t>
      </w:r>
      <w:proofErr w:type="gramEnd"/>
    </w:p>
    <w:p w14:paraId="539A4B1A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13FF9B6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RunningTotal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6E5BB014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E7EDDDC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empList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List&lt;</w:t>
      </w:r>
      <w:r>
        <w:rPr>
          <w:rFonts w:ascii="Consolas" w:hAnsi="Consolas"/>
          <w:color w:val="0000FF"/>
          <w:sz w:val="18"/>
          <w:szCs w:val="18"/>
        </w:rPr>
        <w:t>int</w:t>
      </w:r>
      <w:proofErr w:type="gramStart"/>
      <w:r>
        <w:rPr>
          <w:rFonts w:ascii="Consolas" w:hAnsi="Consolas"/>
          <w:sz w:val="18"/>
          <w:szCs w:val="18"/>
        </w:rPr>
        <w:t>&gt;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74121EA8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total = </w:t>
      </w:r>
      <w:proofErr w:type="gramStart"/>
      <w:r>
        <w:rPr>
          <w:rFonts w:ascii="Consolas" w:hAnsi="Consolas"/>
          <w:sz w:val="18"/>
          <w:szCs w:val="18"/>
        </w:rPr>
        <w:t>0;</w:t>
      </w:r>
      <w:proofErr w:type="gramEnd"/>
    </w:p>
    <w:p w14:paraId="762EF5C9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 xml:space="preserve">(var 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ntList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02980973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DAF23C5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total += </w:t>
      </w:r>
      <w:proofErr w:type="spellStart"/>
      <w:proofErr w:type="gram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62FC0FBD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tempList.Add</w:t>
      </w:r>
      <w:proofErr w:type="spellEnd"/>
      <w:r>
        <w:rPr>
          <w:rFonts w:ascii="Consolas" w:hAnsi="Consolas"/>
          <w:sz w:val="18"/>
          <w:szCs w:val="18"/>
        </w:rPr>
        <w:t>(total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AF4A7F6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6DC9490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return</w:t>
      </w:r>
      <w:r>
        <w:rPr>
          <w:shd w:val="clear" w:color="auto" w:fill="FFFAA5"/>
        </w:rPr>
        <w:t> </w:t>
      </w:r>
      <w:proofErr w:type="spellStart"/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tempList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;</w:t>
      </w:r>
      <w:proofErr w:type="gramEnd"/>
    </w:p>
    <w:p w14:paraId="273C0618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4C29FE2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RunningTotalYiel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797C80C8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8657723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spect "total" variable and find out</w:t>
      </w:r>
    </w:p>
    <w:p w14:paraId="27984492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value is always preserved from the last run.</w:t>
      </w:r>
    </w:p>
    <w:p w14:paraId="178B5A20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total = </w:t>
      </w:r>
      <w:proofErr w:type="gramStart"/>
      <w:r>
        <w:rPr>
          <w:rFonts w:ascii="Consolas" w:hAnsi="Consolas"/>
          <w:sz w:val="18"/>
          <w:szCs w:val="18"/>
        </w:rPr>
        <w:t>0;</w:t>
      </w:r>
      <w:proofErr w:type="gramEnd"/>
    </w:p>
    <w:p w14:paraId="580D433B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 xml:space="preserve">(var 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ntList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0FD924D3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86665D5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total += </w:t>
      </w:r>
      <w:proofErr w:type="spellStart"/>
      <w:proofErr w:type="gram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2B5D522E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yield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total;</w:t>
      </w:r>
      <w:proofErr w:type="gramEnd"/>
    </w:p>
    <w:p w14:paraId="36267239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BF8C16E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121992B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50FDB201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2FA2B0B9" w14:textId="77777777" w:rsidR="00367814" w:rsidRDefault="00367814" w:rsidP="008B734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F627350" w14:textId="77777777" w:rsidR="00367814" w:rsidRDefault="00367814" w:rsidP="008B734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4EEE9030" w14:textId="77777777" w:rsidR="00367814" w:rsidRDefault="00367814" w:rsidP="008B734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ield Return</w:t>
      </w:r>
    </w:p>
    <w:p w14:paraId="311E7042" w14:textId="77777777" w:rsidR="00367814" w:rsidRDefault="00367814" w:rsidP="008B734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77C56040" w14:textId="77777777" w:rsidR="00367814" w:rsidRDefault="00367814" w:rsidP="008B734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6A0A7401" w14:textId="77777777" w:rsidR="00367814" w:rsidRDefault="00000000" w:rsidP="008B7340">
      <w:pPr>
        <w:spacing w:after="0"/>
      </w:pPr>
      <w:hyperlink r:id="rId19" w:history="1">
        <w:r w:rsidR="00367814">
          <w:rPr>
            <w:rStyle w:val="Hyperlink"/>
            <w:rFonts w:ascii="Consolas" w:hAnsi="Consolas"/>
            <w:sz w:val="18"/>
            <w:szCs w:val="18"/>
          </w:rPr>
          <w:t>http://limitedcode.blogspot.com/2014/07/c-yeild.html</w:t>
        </w:r>
      </w:hyperlink>
    </w:p>
    <w:p w14:paraId="2E1134D6" w14:textId="77777777" w:rsidR="00367814" w:rsidRDefault="00000000" w:rsidP="008B7340">
      <w:pPr>
        <w:spacing w:after="0"/>
      </w:pPr>
      <w:hyperlink r:id="rId20" w:history="1">
        <w:r w:rsidR="00367814">
          <w:rPr>
            <w:rStyle w:val="Hyperlink"/>
            <w:rFonts w:ascii="Consolas" w:hAnsi="Consolas"/>
            <w:sz w:val="18"/>
            <w:szCs w:val="18"/>
          </w:rPr>
          <w:t>https://www.kenneth-truyers.net/2016/05/12/yield-return-in-c/</w:t>
        </w:r>
      </w:hyperlink>
    </w:p>
    <w:p w14:paraId="6524D3DA" w14:textId="77777777" w:rsidR="00367814" w:rsidRDefault="00000000" w:rsidP="008B7340">
      <w:pPr>
        <w:spacing w:after="0"/>
      </w:pPr>
      <w:hyperlink r:id="rId21" w:history="1">
        <w:r w:rsidR="00367814">
          <w:rPr>
            <w:rStyle w:val="Hyperlink"/>
            <w:rFonts w:ascii="Consolas" w:hAnsi="Consolas"/>
            <w:sz w:val="18"/>
            <w:szCs w:val="18"/>
          </w:rPr>
          <w:t>https://docs.microsoft.com/en-us/dotnet/csharp/language-reference/keywords/yield</w:t>
        </w:r>
      </w:hyperlink>
    </w:p>
    <w:p w14:paraId="50E0316E" w14:textId="77777777" w:rsidR="00367814" w:rsidRDefault="00000000" w:rsidP="008B7340">
      <w:pPr>
        <w:spacing w:after="0"/>
      </w:pPr>
      <w:hyperlink r:id="rId22" w:history="1">
        <w:r w:rsidR="00367814">
          <w:rPr>
            <w:rStyle w:val="Hyperlink"/>
            <w:rFonts w:ascii="Consolas" w:hAnsi="Consolas"/>
            <w:sz w:val="18"/>
            <w:szCs w:val="18"/>
          </w:rPr>
          <w:t>https://docs.microsoft.com/zh-tw/dotnet/csharp/language-reference/keywords/yield</w:t>
        </w:r>
      </w:hyperlink>
    </w:p>
    <w:p w14:paraId="43D51DA1" w14:textId="77777777" w:rsidR="00367814" w:rsidRDefault="00000000" w:rsidP="008B7340">
      <w:pPr>
        <w:spacing w:after="0"/>
      </w:pPr>
      <w:hyperlink r:id="rId23" w:history="1">
        <w:r w:rsidR="00367814">
          <w:rPr>
            <w:rStyle w:val="Hyperlink"/>
            <w:rFonts w:ascii="Consolas" w:hAnsi="Consolas"/>
            <w:sz w:val="18"/>
            <w:szCs w:val="18"/>
          </w:rPr>
          <w:t>https://youtu.be/4fju3xcm21M</w:t>
        </w:r>
      </w:hyperlink>
    </w:p>
    <w:p w14:paraId="61DE8D11" w14:textId="77777777" w:rsidR="00367814" w:rsidRDefault="00000000" w:rsidP="008B7340">
      <w:pPr>
        <w:spacing w:after="0"/>
      </w:pPr>
      <w:hyperlink r:id="rId24" w:history="1">
        <w:r w:rsidR="00367814">
          <w:rPr>
            <w:rStyle w:val="Hyperlink"/>
            <w:rFonts w:ascii="Consolas" w:hAnsi="Consolas"/>
            <w:sz w:val="18"/>
            <w:szCs w:val="18"/>
          </w:rPr>
          <w:t>https://youtu.be/F7L9seU_mak</w:t>
        </w:r>
      </w:hyperlink>
    </w:p>
    <w:p w14:paraId="31D6AE60" w14:textId="77777777" w:rsidR="00367814" w:rsidRDefault="00367814" w:rsidP="008B734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</w:t>
      </w:r>
    </w:p>
    <w:p w14:paraId="13EC739E" w14:textId="77777777" w:rsidR="00367814" w:rsidRDefault="00367814" w:rsidP="008B734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711C2699" w14:textId="77777777" w:rsidR="00367814" w:rsidRDefault="00367814" w:rsidP="008B7340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"</w:t>
      </w:r>
      <w:proofErr w:type="gramStart"/>
      <w:r>
        <w:rPr>
          <w:rFonts w:ascii="Consolas" w:hAnsi="Consolas"/>
          <w:color w:val="008000"/>
          <w:sz w:val="18"/>
          <w:szCs w:val="18"/>
        </w:rPr>
        <w:t>yield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return" can do custom stateful iteration over the collection.</w:t>
      </w:r>
    </w:p>
    <w:p w14:paraId="6001B03E" w14:textId="77777777" w:rsidR="00367814" w:rsidRDefault="00367814" w:rsidP="008B734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</w:t>
      </w:r>
      <w:proofErr w:type="gramStart"/>
      <w:r>
        <w:rPr>
          <w:rFonts w:ascii="Consolas" w:hAnsi="Consolas"/>
          <w:color w:val="008000"/>
          <w:sz w:val="18"/>
          <w:szCs w:val="18"/>
        </w:rPr>
        <w:t>yield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return" will return a collection. </w:t>
      </w: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IEnumerable</w:t>
      </w:r>
      <w:proofErr w:type="spellEnd"/>
      <w:r>
        <w:rPr>
          <w:rFonts w:ascii="Consolas" w:hAnsi="Consolas"/>
          <w:color w:val="008000"/>
          <w:sz w:val="18"/>
          <w:szCs w:val="18"/>
        </w:rPr>
        <w:t>&lt;T&gt;</w:t>
      </w:r>
    </w:p>
    <w:p w14:paraId="3BD333AF" w14:textId="77777777" w:rsidR="00367814" w:rsidRDefault="00367814" w:rsidP="008B734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&gt;</w:t>
      </w:r>
    </w:p>
    <w:p w14:paraId="30728F66" w14:textId="77777777" w:rsidR="00367814" w:rsidRDefault="00367814" w:rsidP="008B734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我們針對某個</w:t>
      </w:r>
      <w:r>
        <w:rPr>
          <w:rFonts w:ascii="Consolas" w:hAnsi="Consolas"/>
          <w:color w:val="008000"/>
          <w:sz w:val="18"/>
          <w:szCs w:val="18"/>
        </w:rPr>
        <w:t>collection</w:t>
      </w:r>
      <w:r>
        <w:rPr>
          <w:rFonts w:ascii="Consolas" w:hAnsi="Consolas"/>
          <w:color w:val="008000"/>
          <w:sz w:val="18"/>
          <w:szCs w:val="18"/>
        </w:rPr>
        <w:t>可以做客製化的</w:t>
      </w:r>
      <w:r>
        <w:rPr>
          <w:rFonts w:ascii="Consolas" w:hAnsi="Consolas"/>
          <w:color w:val="008000"/>
          <w:sz w:val="18"/>
          <w:szCs w:val="18"/>
        </w:rPr>
        <w:t>stateful iteration</w:t>
      </w:r>
    </w:p>
    <w:p w14:paraId="35F41931" w14:textId="77777777" w:rsidR="00367814" w:rsidRDefault="00367814" w:rsidP="008B734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通常回傳一個</w:t>
      </w:r>
      <w:r>
        <w:rPr>
          <w:rFonts w:ascii="Consolas" w:hAnsi="Consolas"/>
          <w:color w:val="008000"/>
          <w:sz w:val="18"/>
          <w:szCs w:val="18"/>
        </w:rPr>
        <w:t>collection</w:t>
      </w:r>
      <w:r>
        <w:rPr>
          <w:rFonts w:ascii="Consolas" w:hAnsi="Consolas"/>
          <w:color w:val="008000"/>
          <w:sz w:val="18"/>
          <w:szCs w:val="18"/>
        </w:rPr>
        <w:t>。</w:t>
      </w: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IEnumerable</w:t>
      </w:r>
      <w:proofErr w:type="spellEnd"/>
      <w:r>
        <w:rPr>
          <w:rFonts w:ascii="Consolas" w:hAnsi="Consolas"/>
          <w:color w:val="008000"/>
          <w:sz w:val="18"/>
          <w:szCs w:val="18"/>
        </w:rPr>
        <w:t>&lt;T&gt;</w:t>
      </w:r>
    </w:p>
    <w:p w14:paraId="70773E2C" w14:textId="77777777" w:rsidR="00367814" w:rsidRDefault="00367814" w:rsidP="008B734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</w:t>
      </w:r>
    </w:p>
    <w:p w14:paraId="299901DE" w14:textId="77777777" w:rsidR="00367814" w:rsidRDefault="00367814" w:rsidP="008B734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6DE95A11" w14:textId="77777777" w:rsidR="00367814" w:rsidRDefault="00367814" w:rsidP="008B7340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Normal iteration WITHOUT yield </w:t>
      </w:r>
      <w:proofErr w:type="gramStart"/>
      <w:r>
        <w:rPr>
          <w:rFonts w:ascii="Consolas" w:hAnsi="Consolas"/>
          <w:color w:val="008000"/>
          <w:sz w:val="18"/>
          <w:szCs w:val="18"/>
        </w:rPr>
        <w:t>return :</w:t>
      </w:r>
      <w:proofErr w:type="gramEnd"/>
    </w:p>
    <w:p w14:paraId="2C3135C3" w14:textId="77777777" w:rsidR="00367814" w:rsidRDefault="00367814" w:rsidP="008B734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I traverse each element in the loop,</w:t>
      </w:r>
    </w:p>
    <w:p w14:paraId="76E84FC8" w14:textId="77777777" w:rsidR="00367814" w:rsidRDefault="00367814" w:rsidP="008B734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I encounter an element that meets the criteria,</w:t>
      </w:r>
    </w:p>
    <w:p w14:paraId="4949929C" w14:textId="77777777" w:rsidR="00367814" w:rsidRDefault="00367814" w:rsidP="008B734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 usually create a temp collection</w:t>
      </w:r>
    </w:p>
    <w:p w14:paraId="268A3454" w14:textId="77777777" w:rsidR="00367814" w:rsidRDefault="00367814" w:rsidP="008B734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then add the matching elements to that temp collection.</w:t>
      </w:r>
    </w:p>
    <w:p w14:paraId="1F064333" w14:textId="77777777" w:rsidR="00367814" w:rsidRDefault="00367814" w:rsidP="008B734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we will return that temp collection.</w:t>
      </w:r>
    </w:p>
    <w:p w14:paraId="4E4CB658" w14:textId="77777777" w:rsidR="00367814" w:rsidRDefault="00367814" w:rsidP="008B734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&gt;</w:t>
      </w:r>
    </w:p>
    <w:p w14:paraId="6FFC3E5C" w14:textId="77777777" w:rsidR="00367814" w:rsidRDefault="00367814" w:rsidP="008B734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如果沒有</w:t>
      </w:r>
      <w:r>
        <w:rPr>
          <w:rFonts w:ascii="Consolas" w:hAnsi="Consolas"/>
          <w:color w:val="008000"/>
          <w:sz w:val="18"/>
          <w:szCs w:val="18"/>
        </w:rPr>
        <w:t>yield return</w:t>
      </w:r>
      <w:r>
        <w:rPr>
          <w:rFonts w:ascii="Consolas" w:hAnsi="Consolas"/>
          <w:color w:val="008000"/>
          <w:sz w:val="18"/>
          <w:szCs w:val="18"/>
        </w:rPr>
        <w:t>，我們通常如下作法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。</w:t>
      </w:r>
    </w:p>
    <w:p w14:paraId="3AF13AF2" w14:textId="77777777" w:rsidR="00367814" w:rsidRDefault="00367814" w:rsidP="008B734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我們先做一個空的</w:t>
      </w:r>
      <w:r>
        <w:rPr>
          <w:rFonts w:ascii="Consolas" w:hAnsi="Consolas"/>
          <w:color w:val="008000"/>
          <w:sz w:val="18"/>
          <w:szCs w:val="18"/>
        </w:rPr>
        <w:t>temp collection</w:t>
      </w:r>
    </w:p>
    <w:p w14:paraId="536F2291" w14:textId="77777777" w:rsidR="00367814" w:rsidRDefault="00367814" w:rsidP="008B734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當我們</w:t>
      </w:r>
      <w:r>
        <w:rPr>
          <w:rFonts w:ascii="Consolas" w:hAnsi="Consolas"/>
          <w:color w:val="008000"/>
          <w:sz w:val="18"/>
          <w:szCs w:val="18"/>
        </w:rPr>
        <w:t>iterate</w:t>
      </w:r>
      <w:r>
        <w:rPr>
          <w:rFonts w:ascii="Consolas" w:hAnsi="Consolas"/>
          <w:color w:val="008000"/>
          <w:sz w:val="18"/>
          <w:szCs w:val="18"/>
        </w:rPr>
        <w:t>每</w:t>
      </w:r>
      <w:proofErr w:type="gramStart"/>
      <w:r>
        <w:rPr>
          <w:rFonts w:ascii="Consolas" w:hAnsi="Consolas"/>
          <w:color w:val="008000"/>
          <w:sz w:val="18"/>
          <w:szCs w:val="18"/>
        </w:rPr>
        <w:t>個</w:t>
      </w:r>
      <w:proofErr w:type="gramEnd"/>
      <w:r>
        <w:rPr>
          <w:rFonts w:ascii="Consolas" w:hAnsi="Consolas"/>
          <w:color w:val="008000"/>
          <w:sz w:val="18"/>
          <w:szCs w:val="18"/>
        </w:rPr>
        <w:t>element</w:t>
      </w:r>
      <w:r>
        <w:rPr>
          <w:rFonts w:ascii="Consolas" w:hAnsi="Consolas"/>
          <w:color w:val="008000"/>
          <w:sz w:val="18"/>
          <w:szCs w:val="18"/>
        </w:rPr>
        <w:t>的時候，如果哪</w:t>
      </w:r>
      <w:proofErr w:type="gramStart"/>
      <w:r>
        <w:rPr>
          <w:rFonts w:ascii="Consolas" w:hAnsi="Consolas"/>
          <w:color w:val="008000"/>
          <w:sz w:val="18"/>
          <w:szCs w:val="18"/>
        </w:rPr>
        <w:t>個</w:t>
      </w:r>
      <w:proofErr w:type="gramEnd"/>
      <w:r>
        <w:rPr>
          <w:rFonts w:ascii="Consolas" w:hAnsi="Consolas"/>
          <w:color w:val="008000"/>
          <w:sz w:val="18"/>
          <w:szCs w:val="18"/>
        </w:rPr>
        <w:t>element</w:t>
      </w:r>
      <w:r>
        <w:rPr>
          <w:rFonts w:ascii="Consolas" w:hAnsi="Consolas"/>
          <w:color w:val="008000"/>
          <w:sz w:val="18"/>
          <w:szCs w:val="18"/>
        </w:rPr>
        <w:t>有符合條件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，</w:t>
      </w:r>
    </w:p>
    <w:p w14:paraId="698DE78B" w14:textId="77777777" w:rsidR="00367814" w:rsidRDefault="00367814" w:rsidP="008B734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就加入我們的</w:t>
      </w:r>
      <w:r>
        <w:rPr>
          <w:rFonts w:ascii="Consolas" w:hAnsi="Consolas"/>
          <w:color w:val="008000"/>
          <w:sz w:val="18"/>
          <w:szCs w:val="18"/>
        </w:rPr>
        <w:t>temp collection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。</w:t>
      </w:r>
    </w:p>
    <w:p w14:paraId="03F8BBA8" w14:textId="77777777" w:rsidR="00367814" w:rsidRDefault="00367814" w:rsidP="008B734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當</w:t>
      </w:r>
      <w:r>
        <w:rPr>
          <w:rFonts w:ascii="Consolas" w:hAnsi="Consolas"/>
          <w:color w:val="008000"/>
          <w:sz w:val="18"/>
          <w:szCs w:val="18"/>
        </w:rPr>
        <w:t>loop</w:t>
      </w:r>
      <w:r>
        <w:rPr>
          <w:rFonts w:ascii="Consolas" w:hAnsi="Consolas"/>
          <w:color w:val="008000"/>
          <w:sz w:val="18"/>
          <w:szCs w:val="18"/>
        </w:rPr>
        <w:t>結束後，就直接</w:t>
      </w:r>
      <w:r>
        <w:rPr>
          <w:rFonts w:ascii="Consolas" w:hAnsi="Consolas"/>
          <w:color w:val="008000"/>
          <w:sz w:val="18"/>
          <w:szCs w:val="18"/>
        </w:rPr>
        <w:t>return</w:t>
      </w:r>
      <w:r>
        <w:rPr>
          <w:rFonts w:ascii="Consolas" w:hAnsi="Consolas"/>
          <w:color w:val="008000"/>
          <w:sz w:val="18"/>
          <w:szCs w:val="18"/>
        </w:rPr>
        <w:t>這個</w:t>
      </w:r>
      <w:r>
        <w:rPr>
          <w:rFonts w:ascii="Consolas" w:hAnsi="Consolas"/>
          <w:color w:val="008000"/>
          <w:sz w:val="18"/>
          <w:szCs w:val="18"/>
        </w:rPr>
        <w:t>temp collection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。</w:t>
      </w:r>
    </w:p>
    <w:p w14:paraId="7843CEAE" w14:textId="77777777" w:rsidR="00367814" w:rsidRDefault="00367814" w:rsidP="008B734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</w:t>
      </w:r>
    </w:p>
    <w:p w14:paraId="5C5CE152" w14:textId="77777777" w:rsidR="00367814" w:rsidRDefault="00367814" w:rsidP="008B734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4.</w:t>
      </w:r>
    </w:p>
    <w:p w14:paraId="723CE738" w14:textId="77777777" w:rsidR="00367814" w:rsidRDefault="00367814" w:rsidP="008B7340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teration WITH yield </w:t>
      </w:r>
      <w:proofErr w:type="gramStart"/>
      <w:r>
        <w:rPr>
          <w:rFonts w:ascii="Consolas" w:hAnsi="Consolas"/>
          <w:color w:val="008000"/>
          <w:sz w:val="18"/>
          <w:szCs w:val="18"/>
        </w:rPr>
        <w:t>return :</w:t>
      </w:r>
      <w:proofErr w:type="gramEnd"/>
    </w:p>
    <w:p w14:paraId="257F46C8" w14:textId="77777777" w:rsidR="00367814" w:rsidRDefault="00367814" w:rsidP="008B734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I traverse each element in the loop,</w:t>
      </w:r>
    </w:p>
    <w:p w14:paraId="1ECB2ED1" w14:textId="77777777" w:rsidR="00367814" w:rsidRDefault="00367814" w:rsidP="008B734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I encounter an element that meets the criteria,</w:t>
      </w:r>
    </w:p>
    <w:p w14:paraId="73CFB854" w14:textId="77777777" w:rsidR="00367814" w:rsidRDefault="00367814" w:rsidP="008B734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 return that ONE element back to the previous layer which is its caller.</w:t>
      </w:r>
    </w:p>
    <w:p w14:paraId="02DF5565" w14:textId="77777777" w:rsidR="00367814" w:rsidRDefault="00367814" w:rsidP="008B734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previous layer has done what it needs to do,</w:t>
      </w:r>
    </w:p>
    <w:p w14:paraId="4CDBC64D" w14:textId="77777777" w:rsidR="00367814" w:rsidRDefault="00367814" w:rsidP="008B734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jump back the loop and then get the next element.</w:t>
      </w:r>
    </w:p>
    <w:p w14:paraId="2653642C" w14:textId="77777777" w:rsidR="00367814" w:rsidRDefault="00367814" w:rsidP="008B734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有</w:t>
      </w:r>
      <w:r>
        <w:rPr>
          <w:rFonts w:ascii="Consolas" w:hAnsi="Consolas"/>
          <w:color w:val="008000"/>
          <w:sz w:val="18"/>
          <w:szCs w:val="18"/>
        </w:rPr>
        <w:t>yield return</w:t>
      </w:r>
      <w:r>
        <w:rPr>
          <w:rFonts w:ascii="Consolas" w:hAnsi="Consolas"/>
          <w:color w:val="008000"/>
          <w:sz w:val="18"/>
          <w:szCs w:val="18"/>
        </w:rPr>
        <w:t>的時候，我們可以如下做法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。</w:t>
      </w:r>
    </w:p>
    <w:p w14:paraId="6836C18D" w14:textId="77777777" w:rsidR="00367814" w:rsidRDefault="00367814" w:rsidP="008B734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我們</w:t>
      </w:r>
      <w:r>
        <w:rPr>
          <w:rFonts w:ascii="Consolas" w:hAnsi="Consolas"/>
          <w:color w:val="008000"/>
          <w:sz w:val="18"/>
          <w:szCs w:val="18"/>
        </w:rPr>
        <w:t>"</w:t>
      </w:r>
      <w:r>
        <w:rPr>
          <w:rFonts w:ascii="Consolas" w:hAnsi="Consolas"/>
          <w:color w:val="008000"/>
          <w:sz w:val="18"/>
          <w:szCs w:val="18"/>
        </w:rPr>
        <w:t>不必</w:t>
      </w:r>
      <w:r>
        <w:rPr>
          <w:rFonts w:ascii="Consolas" w:hAnsi="Consolas"/>
          <w:color w:val="008000"/>
          <w:sz w:val="18"/>
          <w:szCs w:val="18"/>
        </w:rPr>
        <w:t>"</w:t>
      </w:r>
      <w:r>
        <w:rPr>
          <w:rFonts w:ascii="Consolas" w:hAnsi="Consolas"/>
          <w:color w:val="008000"/>
          <w:sz w:val="18"/>
          <w:szCs w:val="18"/>
        </w:rPr>
        <w:t>做一個空的</w:t>
      </w:r>
      <w:r>
        <w:rPr>
          <w:rFonts w:ascii="Consolas" w:hAnsi="Consolas"/>
          <w:color w:val="008000"/>
          <w:sz w:val="18"/>
          <w:szCs w:val="18"/>
        </w:rPr>
        <w:t>temp collection</w:t>
      </w:r>
    </w:p>
    <w:p w14:paraId="17AC28B3" w14:textId="77777777" w:rsidR="00367814" w:rsidRDefault="00367814" w:rsidP="008B734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當我們</w:t>
      </w:r>
      <w:r>
        <w:rPr>
          <w:rFonts w:ascii="Consolas" w:hAnsi="Consolas"/>
          <w:color w:val="008000"/>
          <w:sz w:val="18"/>
          <w:szCs w:val="18"/>
        </w:rPr>
        <w:t>iterate</w:t>
      </w:r>
      <w:r>
        <w:rPr>
          <w:rFonts w:ascii="Consolas" w:hAnsi="Consolas"/>
          <w:color w:val="008000"/>
          <w:sz w:val="18"/>
          <w:szCs w:val="18"/>
        </w:rPr>
        <w:t>每</w:t>
      </w:r>
      <w:proofErr w:type="gramStart"/>
      <w:r>
        <w:rPr>
          <w:rFonts w:ascii="Consolas" w:hAnsi="Consolas"/>
          <w:color w:val="008000"/>
          <w:sz w:val="18"/>
          <w:szCs w:val="18"/>
        </w:rPr>
        <w:t>個</w:t>
      </w:r>
      <w:proofErr w:type="gramEnd"/>
      <w:r>
        <w:rPr>
          <w:rFonts w:ascii="Consolas" w:hAnsi="Consolas"/>
          <w:color w:val="008000"/>
          <w:sz w:val="18"/>
          <w:szCs w:val="18"/>
        </w:rPr>
        <w:t>element</w:t>
      </w:r>
      <w:r>
        <w:rPr>
          <w:rFonts w:ascii="Consolas" w:hAnsi="Consolas"/>
          <w:color w:val="008000"/>
          <w:sz w:val="18"/>
          <w:szCs w:val="18"/>
        </w:rPr>
        <w:t>的時候，如果哪</w:t>
      </w:r>
      <w:proofErr w:type="gramStart"/>
      <w:r>
        <w:rPr>
          <w:rFonts w:ascii="Consolas" w:hAnsi="Consolas"/>
          <w:color w:val="008000"/>
          <w:sz w:val="18"/>
          <w:szCs w:val="18"/>
        </w:rPr>
        <w:t>個</w:t>
      </w:r>
      <w:proofErr w:type="gramEnd"/>
      <w:r>
        <w:rPr>
          <w:rFonts w:ascii="Consolas" w:hAnsi="Consolas"/>
          <w:color w:val="008000"/>
          <w:sz w:val="18"/>
          <w:szCs w:val="18"/>
        </w:rPr>
        <w:t>element</w:t>
      </w:r>
      <w:r>
        <w:rPr>
          <w:rFonts w:ascii="Consolas" w:hAnsi="Consolas"/>
          <w:color w:val="008000"/>
          <w:sz w:val="18"/>
          <w:szCs w:val="18"/>
        </w:rPr>
        <w:t>有符合條件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，</w:t>
      </w:r>
    </w:p>
    <w:p w14:paraId="42A212C6" w14:textId="77777777" w:rsidR="00367814" w:rsidRDefault="00367814" w:rsidP="008B734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我們直接</w:t>
      </w:r>
      <w:r>
        <w:rPr>
          <w:rFonts w:ascii="Consolas" w:hAnsi="Consolas"/>
          <w:color w:val="008000"/>
          <w:sz w:val="18"/>
          <w:szCs w:val="18"/>
        </w:rPr>
        <w:t>"yield return"</w:t>
      </w:r>
      <w:r>
        <w:rPr>
          <w:rFonts w:ascii="Consolas" w:hAnsi="Consolas"/>
          <w:color w:val="008000"/>
          <w:sz w:val="18"/>
          <w:szCs w:val="18"/>
        </w:rPr>
        <w:t>到上一層，也就是他的</w:t>
      </w:r>
      <w:r>
        <w:rPr>
          <w:rFonts w:ascii="Consolas" w:hAnsi="Consolas"/>
          <w:color w:val="008000"/>
          <w:sz w:val="18"/>
          <w:szCs w:val="18"/>
        </w:rPr>
        <w:t>caller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。</w:t>
      </w:r>
    </w:p>
    <w:p w14:paraId="5EB71529" w14:textId="77777777" w:rsidR="00367814" w:rsidRDefault="00367814" w:rsidP="008B734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然後它的</w:t>
      </w:r>
      <w:r>
        <w:rPr>
          <w:rFonts w:ascii="Consolas" w:hAnsi="Consolas"/>
          <w:color w:val="008000"/>
          <w:sz w:val="18"/>
          <w:szCs w:val="18"/>
        </w:rPr>
        <w:t>caller</w:t>
      </w:r>
      <w:r>
        <w:rPr>
          <w:rFonts w:ascii="Consolas" w:hAnsi="Consolas"/>
          <w:color w:val="008000"/>
          <w:sz w:val="18"/>
          <w:szCs w:val="18"/>
        </w:rPr>
        <w:t>解決他該做的事情的時候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，</w:t>
      </w:r>
    </w:p>
    <w:p w14:paraId="30B3C0EE" w14:textId="77777777" w:rsidR="00367814" w:rsidRDefault="00367814" w:rsidP="008B734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它又</w:t>
      </w:r>
      <w:r>
        <w:rPr>
          <w:rFonts w:ascii="Consolas" w:hAnsi="Consolas"/>
          <w:color w:val="008000"/>
          <w:sz w:val="18"/>
          <w:szCs w:val="18"/>
        </w:rPr>
        <w:t>jump</w:t>
      </w:r>
      <w:r>
        <w:rPr>
          <w:rFonts w:ascii="Consolas" w:hAnsi="Consolas"/>
          <w:color w:val="008000"/>
          <w:sz w:val="18"/>
          <w:szCs w:val="18"/>
        </w:rPr>
        <w:t>回原本的</w:t>
      </w:r>
      <w:r>
        <w:rPr>
          <w:rFonts w:ascii="Consolas" w:hAnsi="Consolas"/>
          <w:color w:val="008000"/>
          <w:sz w:val="18"/>
          <w:szCs w:val="18"/>
        </w:rPr>
        <w:t>loop</w:t>
      </w:r>
      <w:r>
        <w:rPr>
          <w:rFonts w:ascii="Consolas" w:hAnsi="Consolas"/>
          <w:color w:val="008000"/>
          <w:sz w:val="18"/>
          <w:szCs w:val="18"/>
        </w:rPr>
        <w:t>然後再去看看下一個</w:t>
      </w:r>
      <w:r>
        <w:rPr>
          <w:rFonts w:ascii="Consolas" w:hAnsi="Consolas"/>
          <w:color w:val="008000"/>
          <w:sz w:val="18"/>
          <w:szCs w:val="18"/>
        </w:rPr>
        <w:t>element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。</w:t>
      </w:r>
    </w:p>
    <w:p w14:paraId="7AFD27AD" w14:textId="77777777" w:rsidR="00367814" w:rsidRDefault="00367814" w:rsidP="008B734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&gt;</w:t>
      </w:r>
    </w:p>
    <w:p w14:paraId="5CE8010C" w14:textId="77777777" w:rsidR="00367814" w:rsidRDefault="00367814" w:rsidP="008B734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 repeatedly to check if the next element that meets the criteria,</w:t>
      </w:r>
    </w:p>
    <w:p w14:paraId="4B7D0419" w14:textId="77777777" w:rsidR="00367814" w:rsidRDefault="00367814" w:rsidP="008B734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repeatedly return that ONE element back to the previous layer which is its caller.</w:t>
      </w:r>
    </w:p>
    <w:p w14:paraId="16130BA6" w14:textId="77777777" w:rsidR="00367814" w:rsidRDefault="00367814" w:rsidP="008B734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then repeatedly jump back to the loop to get the next element</w:t>
      </w:r>
    </w:p>
    <w:p w14:paraId="73B2AD9A" w14:textId="77777777" w:rsidR="00367814" w:rsidRDefault="00367814" w:rsidP="008B7340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over and over again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until the loop ends.</w:t>
      </w:r>
    </w:p>
    <w:p w14:paraId="28BAE608" w14:textId="77777777" w:rsidR="00367814" w:rsidRDefault="00367814" w:rsidP="008B734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我們</w:t>
      </w:r>
      <w:r>
        <w:rPr>
          <w:rFonts w:ascii="Consolas" w:hAnsi="Consolas"/>
          <w:color w:val="008000"/>
          <w:sz w:val="18"/>
          <w:szCs w:val="18"/>
        </w:rPr>
        <w:t>"</w:t>
      </w:r>
      <w:r>
        <w:rPr>
          <w:rFonts w:ascii="Consolas" w:hAnsi="Consolas"/>
          <w:color w:val="008000"/>
          <w:sz w:val="18"/>
          <w:szCs w:val="18"/>
        </w:rPr>
        <w:t>重複地</w:t>
      </w:r>
      <w:r>
        <w:rPr>
          <w:rFonts w:ascii="Consolas" w:hAnsi="Consolas"/>
          <w:color w:val="008000"/>
          <w:sz w:val="18"/>
          <w:szCs w:val="18"/>
        </w:rPr>
        <w:t>"</w:t>
      </w:r>
      <w:r>
        <w:rPr>
          <w:rFonts w:ascii="Consolas" w:hAnsi="Consolas"/>
          <w:color w:val="008000"/>
          <w:sz w:val="18"/>
          <w:szCs w:val="18"/>
        </w:rPr>
        <w:t>去找下一個有符合條件的</w:t>
      </w:r>
      <w:r>
        <w:rPr>
          <w:rFonts w:ascii="Consolas" w:hAnsi="Consolas"/>
          <w:color w:val="008000"/>
          <w:sz w:val="18"/>
          <w:szCs w:val="18"/>
        </w:rPr>
        <w:t>element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，</w:t>
      </w:r>
    </w:p>
    <w:p w14:paraId="251788C4" w14:textId="77777777" w:rsidR="00367814" w:rsidRDefault="00367814" w:rsidP="008B734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然後</w:t>
      </w:r>
      <w:r>
        <w:rPr>
          <w:rFonts w:ascii="Consolas" w:hAnsi="Consolas"/>
          <w:color w:val="008000"/>
          <w:sz w:val="18"/>
          <w:szCs w:val="18"/>
        </w:rPr>
        <w:t>"</w:t>
      </w:r>
      <w:r>
        <w:rPr>
          <w:rFonts w:ascii="Consolas" w:hAnsi="Consolas"/>
          <w:color w:val="008000"/>
          <w:sz w:val="18"/>
          <w:szCs w:val="18"/>
        </w:rPr>
        <w:t>重複地</w:t>
      </w:r>
      <w:r>
        <w:rPr>
          <w:rFonts w:ascii="Consolas" w:hAnsi="Consolas"/>
          <w:color w:val="008000"/>
          <w:sz w:val="18"/>
          <w:szCs w:val="18"/>
        </w:rPr>
        <w:t>"</w:t>
      </w:r>
      <w:r>
        <w:rPr>
          <w:rFonts w:ascii="Consolas" w:hAnsi="Consolas"/>
          <w:color w:val="008000"/>
          <w:sz w:val="18"/>
          <w:szCs w:val="18"/>
        </w:rPr>
        <w:t>回傳有符合條件的</w:t>
      </w:r>
      <w:r>
        <w:rPr>
          <w:rFonts w:ascii="Consolas" w:hAnsi="Consolas"/>
          <w:color w:val="008000"/>
          <w:sz w:val="18"/>
          <w:szCs w:val="18"/>
        </w:rPr>
        <w:t>element</w:t>
      </w:r>
      <w:r>
        <w:rPr>
          <w:rFonts w:ascii="Consolas" w:hAnsi="Consolas"/>
          <w:color w:val="008000"/>
          <w:sz w:val="18"/>
          <w:szCs w:val="18"/>
        </w:rPr>
        <w:t>到上一層也就是它的</w:t>
      </w:r>
      <w:r>
        <w:rPr>
          <w:rFonts w:ascii="Consolas" w:hAnsi="Consolas"/>
          <w:color w:val="008000"/>
          <w:sz w:val="18"/>
          <w:szCs w:val="18"/>
        </w:rPr>
        <w:t>caller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。</w:t>
      </w:r>
    </w:p>
    <w:p w14:paraId="12E6821A" w14:textId="77777777" w:rsidR="00367814" w:rsidRDefault="00367814" w:rsidP="008B734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然後</w:t>
      </w:r>
      <w:r>
        <w:rPr>
          <w:rFonts w:ascii="Consolas" w:hAnsi="Consolas"/>
          <w:color w:val="008000"/>
          <w:sz w:val="18"/>
          <w:szCs w:val="18"/>
        </w:rPr>
        <w:t>"</w:t>
      </w:r>
      <w:r>
        <w:rPr>
          <w:rFonts w:ascii="Consolas" w:hAnsi="Consolas"/>
          <w:color w:val="008000"/>
          <w:sz w:val="18"/>
          <w:szCs w:val="18"/>
        </w:rPr>
        <w:t>重複的</w:t>
      </w:r>
      <w:r>
        <w:rPr>
          <w:rFonts w:ascii="Consolas" w:hAnsi="Consolas"/>
          <w:color w:val="008000"/>
          <w:sz w:val="18"/>
          <w:szCs w:val="18"/>
        </w:rPr>
        <w:t>"jump</w:t>
      </w:r>
      <w:r>
        <w:rPr>
          <w:rFonts w:ascii="Consolas" w:hAnsi="Consolas"/>
          <w:color w:val="008000"/>
          <w:sz w:val="18"/>
          <w:szCs w:val="18"/>
        </w:rPr>
        <w:t>回原本的</w:t>
      </w:r>
      <w:r>
        <w:rPr>
          <w:rFonts w:ascii="Consolas" w:hAnsi="Consolas"/>
          <w:color w:val="008000"/>
          <w:sz w:val="18"/>
          <w:szCs w:val="18"/>
        </w:rPr>
        <w:t>loop</w:t>
      </w:r>
      <w:r>
        <w:rPr>
          <w:rFonts w:ascii="Consolas" w:hAnsi="Consolas"/>
          <w:color w:val="008000"/>
          <w:sz w:val="18"/>
          <w:szCs w:val="18"/>
        </w:rPr>
        <w:t>再繼續看下一個</w:t>
      </w:r>
      <w:r>
        <w:rPr>
          <w:rFonts w:ascii="Consolas" w:hAnsi="Consolas"/>
          <w:color w:val="008000"/>
          <w:sz w:val="18"/>
          <w:szCs w:val="18"/>
        </w:rPr>
        <w:t>element</w:t>
      </w:r>
      <w:r>
        <w:rPr>
          <w:rFonts w:ascii="Consolas" w:hAnsi="Consolas"/>
          <w:color w:val="008000"/>
          <w:sz w:val="18"/>
          <w:szCs w:val="18"/>
        </w:rPr>
        <w:t>直到該</w:t>
      </w:r>
      <w:r>
        <w:rPr>
          <w:rFonts w:ascii="Consolas" w:hAnsi="Consolas"/>
          <w:color w:val="008000"/>
          <w:sz w:val="18"/>
          <w:szCs w:val="18"/>
        </w:rPr>
        <w:t>loop</w:t>
      </w:r>
      <w:r>
        <w:rPr>
          <w:rFonts w:ascii="Consolas" w:hAnsi="Consolas"/>
          <w:color w:val="008000"/>
          <w:sz w:val="18"/>
          <w:szCs w:val="18"/>
        </w:rPr>
        <w:t>結束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</w:rPr>
        <w:t>。</w:t>
      </w:r>
    </w:p>
    <w:p w14:paraId="3019CA15" w14:textId="77777777" w:rsidR="00367814" w:rsidRDefault="00367814" w:rsidP="008B734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86A48AA" w14:textId="77777777" w:rsidR="00367814" w:rsidRDefault="00367814" w:rsidP="008B7340">
      <w:pPr>
        <w:spacing w:after="0"/>
      </w:pPr>
    </w:p>
    <w:p w14:paraId="50729512" w14:textId="77777777" w:rsidR="00367814" w:rsidRDefault="00367814" w:rsidP="008B7340">
      <w:pPr>
        <w:spacing w:after="0"/>
      </w:pPr>
      <w:r>
        <w:t>--&gt;</w:t>
      </w:r>
    </w:p>
    <w:p w14:paraId="56CDC248" w14:textId="77777777" w:rsidR="00367814" w:rsidRDefault="00367814" w:rsidP="008B7340">
      <w:pPr>
        <w:spacing w:after="0"/>
      </w:pPr>
    </w:p>
    <w:p w14:paraId="2EA32FD4" w14:textId="58D9E06B" w:rsidR="00367814" w:rsidRDefault="00367814" w:rsidP="008B7340">
      <w:pPr>
        <w:spacing w:after="0"/>
      </w:pPr>
      <w:r>
        <w:rPr>
          <w:noProof/>
        </w:rPr>
        <w:drawing>
          <wp:inline distT="0" distB="0" distL="0" distR="0" wp14:anchorId="74F8832A" wp14:editId="69540F3F">
            <wp:extent cx="5274310" cy="1539240"/>
            <wp:effectExtent l="0" t="0" r="2540" b="3810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539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6EB287" w14:textId="77777777" w:rsidR="00367814" w:rsidRDefault="00367814" w:rsidP="008B7340">
      <w:pPr>
        <w:spacing w:after="0"/>
      </w:pPr>
    </w:p>
    <w:p w14:paraId="42C3CF11" w14:textId="77777777" w:rsidR="00367814" w:rsidRDefault="00367814" w:rsidP="008B7340">
      <w:pPr>
        <w:spacing w:after="0"/>
      </w:pPr>
    </w:p>
    <w:p w14:paraId="6CEB99D6" w14:textId="57CC598E" w:rsidR="00367814" w:rsidRDefault="00367814" w:rsidP="008B7340">
      <w:pPr>
        <w:spacing w:after="0"/>
      </w:pPr>
      <w:r>
        <w:rPr>
          <w:noProof/>
        </w:rPr>
        <w:lastRenderedPageBreak/>
        <w:drawing>
          <wp:inline distT="0" distB="0" distL="0" distR="0" wp14:anchorId="7CCCE049" wp14:editId="22ACBC9B">
            <wp:extent cx="5274310" cy="1194435"/>
            <wp:effectExtent l="0" t="0" r="2540" b="5715"/>
            <wp:docPr id="5" name="Picture 5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194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799EB4" w14:textId="77777777" w:rsidR="00367814" w:rsidRDefault="00367814" w:rsidP="008B7340">
      <w:pPr>
        <w:spacing w:after="0"/>
      </w:pPr>
    </w:p>
    <w:p w14:paraId="45CA31E3" w14:textId="6AD482C2" w:rsidR="00367814" w:rsidRDefault="00367814" w:rsidP="008B7340">
      <w:pPr>
        <w:spacing w:after="0"/>
      </w:pPr>
      <w:r>
        <w:rPr>
          <w:noProof/>
        </w:rPr>
        <w:drawing>
          <wp:inline distT="0" distB="0" distL="0" distR="0" wp14:anchorId="5AC53E70" wp14:editId="026B5625">
            <wp:extent cx="5274310" cy="3983355"/>
            <wp:effectExtent l="0" t="0" r="2540" b="0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83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E8AAC7" w14:textId="77777777" w:rsidR="00367814" w:rsidRDefault="00367814" w:rsidP="008B7340">
      <w:pPr>
        <w:spacing w:after="0"/>
      </w:pPr>
    </w:p>
    <w:p w14:paraId="10EC81EB" w14:textId="6FFA0234" w:rsidR="00367814" w:rsidRDefault="00367814" w:rsidP="008B7340">
      <w:pPr>
        <w:spacing w:after="0"/>
      </w:pPr>
      <w:r>
        <w:rPr>
          <w:noProof/>
        </w:rPr>
        <w:drawing>
          <wp:inline distT="0" distB="0" distL="0" distR="0" wp14:anchorId="5BF93A82" wp14:editId="3F63BA97">
            <wp:extent cx="5274310" cy="1736090"/>
            <wp:effectExtent l="0" t="0" r="254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736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40BDF4" w14:textId="77777777" w:rsidR="00367814" w:rsidRDefault="00367814" w:rsidP="008B7340">
      <w:pPr>
        <w:spacing w:after="0"/>
      </w:pPr>
    </w:p>
    <w:p w14:paraId="3AC43293" w14:textId="77777777" w:rsidR="00367814" w:rsidRDefault="00367814" w:rsidP="008B7340">
      <w:pPr>
        <w:spacing w:after="0"/>
      </w:pPr>
    </w:p>
    <w:p w14:paraId="13D511B0" w14:textId="77777777" w:rsidR="00367814" w:rsidRDefault="00367814" w:rsidP="008B7340">
      <w:pPr>
        <w:spacing w:after="0"/>
      </w:pPr>
      <w:r>
        <w:rPr>
          <w:sz w:val="36"/>
          <w:szCs w:val="36"/>
        </w:rPr>
        <w:t>3.2. </w:t>
      </w:r>
      <w:proofErr w:type="spellStart"/>
      <w:r>
        <w:rPr>
          <w:sz w:val="36"/>
          <w:szCs w:val="36"/>
        </w:rPr>
        <w:t>OnlineGame.</w:t>
      </w:r>
      <w:r>
        <w:rPr>
          <w:sz w:val="36"/>
          <w:szCs w:val="36"/>
          <w:shd w:val="clear" w:color="auto" w:fill="FFFAA5"/>
        </w:rPr>
        <w:t>ConsoleApp</w:t>
      </w:r>
      <w:proofErr w:type="spellEnd"/>
      <w:r>
        <w:rPr>
          <w:sz w:val="36"/>
          <w:szCs w:val="36"/>
        </w:rPr>
        <w:t>/</w:t>
      </w:r>
      <w:proofErr w:type="spellStart"/>
      <w:r>
        <w:rPr>
          <w:sz w:val="36"/>
          <w:szCs w:val="36"/>
        </w:rPr>
        <w:t>Program.cs</w:t>
      </w:r>
      <w:proofErr w:type="spellEnd"/>
    </w:p>
    <w:p w14:paraId="70145012" w14:textId="77777777" w:rsidR="00367814" w:rsidRDefault="00367814" w:rsidP="008B7340">
      <w:pPr>
        <w:spacing w:after="0"/>
      </w:pPr>
    </w:p>
    <w:p w14:paraId="5650B926" w14:textId="77777777" w:rsidR="00367814" w:rsidRDefault="00367814" w:rsidP="008B734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lease set the break point at the line which contains "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Console.WriteLine</w:t>
      </w:r>
      <w:proofErr w:type="spellEnd"/>
      <w:r>
        <w:rPr>
          <w:rFonts w:ascii="Consolas" w:hAnsi="Consolas"/>
          <w:color w:val="008000"/>
          <w:sz w:val="18"/>
          <w:szCs w:val="18"/>
        </w:rPr>
        <w:t>" or "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S01IntCollection.GetTotal()</w:t>
      </w:r>
      <w:r>
        <w:rPr>
          <w:rFonts w:ascii="Consolas" w:hAnsi="Consolas"/>
          <w:color w:val="008000"/>
          <w:sz w:val="18"/>
          <w:szCs w:val="18"/>
        </w:rPr>
        <w:t>".</w:t>
      </w:r>
    </w:p>
    <w:p w14:paraId="71DBD552" w14:textId="77777777" w:rsidR="00367814" w:rsidRDefault="00367814" w:rsidP="008B7340">
      <w:pPr>
        <w:spacing w:after="0"/>
      </w:pPr>
    </w:p>
    <w:p w14:paraId="1993A7EC" w14:textId="77777777" w:rsidR="00367814" w:rsidRDefault="00367814" w:rsidP="008B734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;</w:t>
      </w:r>
      <w:proofErr w:type="gramEnd"/>
    </w:p>
    <w:p w14:paraId="509DC966" w14:textId="77777777" w:rsidR="00367814" w:rsidRDefault="00367814" w:rsidP="008B734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.</w:t>
      </w:r>
      <w:proofErr w:type="gramStart"/>
      <w:r>
        <w:rPr>
          <w:rFonts w:ascii="Consolas" w:hAnsi="Consolas"/>
          <w:sz w:val="18"/>
          <w:szCs w:val="18"/>
        </w:rPr>
        <w:t>Library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50441E87" w14:textId="77777777" w:rsidR="00367814" w:rsidRDefault="00367814" w:rsidP="008B734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.ConsoleApp</w:t>
      </w:r>
      <w:proofErr w:type="spellEnd"/>
    </w:p>
    <w:p w14:paraId="6053FE07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11453C58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Program</w:t>
      </w:r>
    </w:p>
    <w:p w14:paraId="2828C1BB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E9CDA88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Main(</w:t>
      </w:r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arg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227864B5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FBC2A4C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=======================================</w:t>
      </w:r>
    </w:p>
    <w:p w14:paraId="70AFAECD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1. </w:t>
      </w:r>
      <w:proofErr w:type="spellStart"/>
      <w:r>
        <w:rPr>
          <w:rFonts w:ascii="Consolas" w:hAnsi="Consolas"/>
          <w:color w:val="008000"/>
          <w:sz w:val="18"/>
          <w:szCs w:val="18"/>
        </w:rPr>
        <w:t>GetMoreThanOrEqual</w:t>
      </w:r>
      <w:proofErr w:type="spellEnd"/>
    </w:p>
    <w:p w14:paraId="1ED1DECB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1.</w:t>
      </w:r>
    </w:p>
    <w:p w14:paraId="745CD002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Normal </w:t>
      </w:r>
      <w:proofErr w:type="spellStart"/>
      <w:r>
        <w:rPr>
          <w:rFonts w:ascii="Consolas" w:hAnsi="Consolas"/>
          <w:color w:val="008000"/>
          <w:sz w:val="18"/>
          <w:szCs w:val="18"/>
        </w:rPr>
        <w:t>IEnumerable</w:t>
      </w:r>
      <w:proofErr w:type="spellEnd"/>
      <w:r>
        <w:rPr>
          <w:rFonts w:ascii="Consolas" w:hAnsi="Consolas"/>
          <w:color w:val="008000"/>
          <w:sz w:val="18"/>
          <w:szCs w:val="18"/>
        </w:rPr>
        <w:t>&lt;int&gt;</w:t>
      </w:r>
    </w:p>
    <w:p w14:paraId="27A4DAC2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1. Normal </w:t>
      </w:r>
      <w:proofErr w:type="spellStart"/>
      <w:r>
        <w:rPr>
          <w:rFonts w:ascii="Consolas" w:hAnsi="Consolas"/>
          <w:color w:val="A31515"/>
          <w:sz w:val="18"/>
          <w:szCs w:val="18"/>
        </w:rPr>
        <w:t>IEnumerable</w:t>
      </w:r>
      <w:proofErr w:type="spellEnd"/>
      <w:r>
        <w:rPr>
          <w:rFonts w:ascii="Consolas" w:hAnsi="Consolas"/>
          <w:color w:val="A31515"/>
          <w:sz w:val="18"/>
          <w:szCs w:val="18"/>
        </w:rPr>
        <w:t>&lt;int&gt; ============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A690C08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ntA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S01IntCollection.GetMoreThanOrEqual(98))</w:t>
      </w:r>
    </w:p>
    <w:p w14:paraId="2AFF7AA8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6113A4D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         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Console.WriteLine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(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intA</w:t>
      </w:r>
      <w:proofErr w:type="spellEnd"/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);</w:t>
      </w:r>
      <w:proofErr w:type="gramEnd"/>
    </w:p>
    <w:p w14:paraId="7DF66972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1383392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2.</w:t>
      </w:r>
    </w:p>
    <w:p w14:paraId="141F5D4E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IEnumerable</w:t>
      </w:r>
      <w:proofErr w:type="spellEnd"/>
      <w:r>
        <w:rPr>
          <w:rFonts w:ascii="Consolas" w:hAnsi="Consolas"/>
          <w:color w:val="008000"/>
          <w:sz w:val="18"/>
          <w:szCs w:val="18"/>
        </w:rPr>
        <w:t>&lt;int&gt; with "yield return"</w:t>
      </w:r>
    </w:p>
    <w:p w14:paraId="124B3728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2. </w:t>
      </w:r>
      <w:proofErr w:type="spellStart"/>
      <w:r>
        <w:rPr>
          <w:rFonts w:ascii="Consolas" w:hAnsi="Consolas"/>
          <w:color w:val="A31515"/>
          <w:sz w:val="18"/>
          <w:szCs w:val="18"/>
        </w:rPr>
        <w:t>IEnumerable</w:t>
      </w:r>
      <w:proofErr w:type="spellEnd"/>
      <w:r>
        <w:rPr>
          <w:rFonts w:ascii="Consolas" w:hAnsi="Consolas"/>
          <w:color w:val="A31515"/>
          <w:sz w:val="18"/>
          <w:szCs w:val="18"/>
        </w:rPr>
        <w:t>&lt;int&gt; with yield return ===========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A8FA763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ntB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S01IntCollection.GetMoreThanOrEqualYied(98))</w:t>
      </w:r>
    </w:p>
    <w:p w14:paraId="2415611A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33AD7A5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         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Console.WriteLine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(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intB</w:t>
      </w:r>
      <w:proofErr w:type="spellEnd"/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);</w:t>
      </w:r>
      <w:proofErr w:type="gramEnd"/>
    </w:p>
    <w:p w14:paraId="636FAD6E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4E5D42A8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=======================================</w:t>
      </w:r>
    </w:p>
    <w:p w14:paraId="6AD2FDDF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 Total</w:t>
      </w:r>
    </w:p>
    <w:p w14:paraId="3B6241DB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1.</w:t>
      </w:r>
    </w:p>
    <w:p w14:paraId="4385537D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Normal </w:t>
      </w:r>
      <w:proofErr w:type="spellStart"/>
      <w:r>
        <w:rPr>
          <w:rFonts w:ascii="Consolas" w:hAnsi="Consolas"/>
          <w:color w:val="008000"/>
          <w:sz w:val="18"/>
          <w:szCs w:val="18"/>
        </w:rPr>
        <w:t>IEnumerable</w:t>
      </w:r>
      <w:proofErr w:type="spellEnd"/>
      <w:r>
        <w:rPr>
          <w:rFonts w:ascii="Consolas" w:hAnsi="Consolas"/>
          <w:color w:val="008000"/>
          <w:sz w:val="18"/>
          <w:szCs w:val="18"/>
        </w:rPr>
        <w:t>&lt;int&gt;</w:t>
      </w:r>
    </w:p>
    <w:p w14:paraId="6CE0AF95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2.1. </w:t>
      </w:r>
      <w:proofErr w:type="spellStart"/>
      <w:r>
        <w:rPr>
          <w:rFonts w:ascii="Consolas" w:hAnsi="Consolas"/>
          <w:color w:val="A31515"/>
          <w:sz w:val="18"/>
          <w:szCs w:val="18"/>
        </w:rPr>
        <w:t>GetTotal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===========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2BCEAC8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int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total = S01IntCollection.GetTotal(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);</w:t>
      </w:r>
      <w:proofErr w:type="gramEnd"/>
    </w:p>
    <w:p w14:paraId="2487B3AE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total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504D676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2.2. </w:t>
      </w:r>
      <w:proofErr w:type="spellStart"/>
      <w:r>
        <w:rPr>
          <w:rFonts w:ascii="Consolas" w:hAnsi="Consolas"/>
          <w:color w:val="A31515"/>
          <w:sz w:val="18"/>
          <w:szCs w:val="18"/>
        </w:rPr>
        <w:t>GetRunningTotal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===========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5A4127C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ntA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S01IntCollection.GetRunningTotal())</w:t>
      </w:r>
    </w:p>
    <w:p w14:paraId="2265D991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38586432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         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Console.WriteLine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(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intA</w:t>
      </w:r>
      <w:proofErr w:type="spellEnd"/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);</w:t>
      </w:r>
      <w:proofErr w:type="gramEnd"/>
    </w:p>
    <w:p w14:paraId="3208A7CF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11A7B48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2.3. </w:t>
      </w:r>
      <w:proofErr w:type="spellStart"/>
      <w:r>
        <w:rPr>
          <w:rFonts w:ascii="Consolas" w:hAnsi="Consolas"/>
          <w:color w:val="A31515"/>
          <w:sz w:val="18"/>
          <w:szCs w:val="18"/>
        </w:rPr>
        <w:t>GetRunningTotalYield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===========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FF82CC8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ntB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S01IntCollection.GetRunningTotalYield())</w:t>
      </w:r>
    </w:p>
    <w:p w14:paraId="2EDAD444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C0E05DA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Console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intB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1034B2B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56679BB1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Console.ReadLine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(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);</w:t>
      </w:r>
      <w:proofErr w:type="gramEnd"/>
    </w:p>
    <w:p w14:paraId="5FCCC4CB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DA68460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8312E8B" w14:textId="77777777" w:rsidR="00367814" w:rsidRDefault="00367814" w:rsidP="008B7340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61D351E7" w14:textId="77777777" w:rsidR="00367814" w:rsidRDefault="00367814" w:rsidP="008B7340">
      <w:pPr>
        <w:spacing w:after="0"/>
      </w:pPr>
    </w:p>
    <w:p w14:paraId="02F9E8BB" w14:textId="77777777" w:rsidR="00367814" w:rsidRDefault="00367814" w:rsidP="008B7340">
      <w:pPr>
        <w:spacing w:after="0"/>
      </w:pPr>
    </w:p>
    <w:p w14:paraId="4862114B" w14:textId="77777777" w:rsidR="00367814" w:rsidRDefault="00367814" w:rsidP="008B7340">
      <w:pPr>
        <w:spacing w:after="0"/>
      </w:pPr>
      <w:r>
        <w:t>--&gt;</w:t>
      </w:r>
    </w:p>
    <w:p w14:paraId="753E4F66" w14:textId="77777777" w:rsidR="00367814" w:rsidRDefault="00367814" w:rsidP="008B7340">
      <w:pPr>
        <w:spacing w:after="0"/>
      </w:pPr>
    </w:p>
    <w:p w14:paraId="7278F523" w14:textId="77777777" w:rsidR="00367814" w:rsidRDefault="00367814" w:rsidP="008B7340">
      <w:pPr>
        <w:spacing w:after="0"/>
      </w:pPr>
    </w:p>
    <w:p w14:paraId="25612DF0" w14:textId="0D599547" w:rsidR="00367814" w:rsidRDefault="00367814" w:rsidP="008B7340">
      <w:pPr>
        <w:spacing w:after="0"/>
      </w:pPr>
      <w:r>
        <w:rPr>
          <w:noProof/>
        </w:rPr>
        <w:drawing>
          <wp:inline distT="0" distB="0" distL="0" distR="0" wp14:anchorId="034675AE" wp14:editId="1576E5C6">
            <wp:extent cx="5274310" cy="2379345"/>
            <wp:effectExtent l="0" t="0" r="2540" b="1905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79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2C0B29" w14:textId="77777777" w:rsidR="00367814" w:rsidRDefault="00367814" w:rsidP="008B7340">
      <w:pPr>
        <w:spacing w:after="0"/>
      </w:pPr>
    </w:p>
    <w:p w14:paraId="60B4D57F" w14:textId="77777777" w:rsidR="00367814" w:rsidRDefault="00367814" w:rsidP="008B7340">
      <w:pPr>
        <w:spacing w:after="0"/>
      </w:pPr>
      <w:r>
        <w:lastRenderedPageBreak/>
        <w:t>--&gt;</w:t>
      </w:r>
    </w:p>
    <w:p w14:paraId="146F4C6B" w14:textId="77777777" w:rsidR="00367814" w:rsidRDefault="00367814" w:rsidP="008B7340">
      <w:pPr>
        <w:spacing w:after="0"/>
      </w:pPr>
    </w:p>
    <w:p w14:paraId="0CD37233" w14:textId="2A203B17" w:rsidR="00367814" w:rsidRDefault="00367814" w:rsidP="008B7340">
      <w:pPr>
        <w:spacing w:after="0"/>
      </w:pPr>
      <w:r>
        <w:rPr>
          <w:noProof/>
        </w:rPr>
        <w:drawing>
          <wp:inline distT="0" distB="0" distL="0" distR="0" wp14:anchorId="411D4FA1" wp14:editId="29868EC7">
            <wp:extent cx="5274310" cy="2891790"/>
            <wp:effectExtent l="0" t="0" r="2540" b="381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91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D0D363" w14:textId="77777777" w:rsidR="00367814" w:rsidRDefault="00367814" w:rsidP="008B7340">
      <w:pPr>
        <w:spacing w:after="0"/>
      </w:pPr>
    </w:p>
    <w:p w14:paraId="344A5408" w14:textId="77777777" w:rsidR="00367814" w:rsidRDefault="00367814" w:rsidP="008B7340">
      <w:pPr>
        <w:spacing w:after="0"/>
      </w:pPr>
      <w:r>
        <w:t>--&gt;</w:t>
      </w:r>
    </w:p>
    <w:p w14:paraId="2286934C" w14:textId="77777777" w:rsidR="00367814" w:rsidRDefault="00367814" w:rsidP="008B7340">
      <w:pPr>
        <w:spacing w:after="0"/>
      </w:pPr>
    </w:p>
    <w:p w14:paraId="1FCD7CAA" w14:textId="77777777" w:rsidR="00367814" w:rsidRDefault="00367814" w:rsidP="008B7340">
      <w:pPr>
        <w:spacing w:after="0"/>
      </w:pPr>
      <w:r>
        <w:t xml:space="preserve">1.1. Normal </w:t>
      </w:r>
      <w:proofErr w:type="spellStart"/>
      <w:r>
        <w:t>IEnumerable</w:t>
      </w:r>
      <w:proofErr w:type="spellEnd"/>
      <w:r>
        <w:t>&lt;int&gt; ============</w:t>
      </w:r>
    </w:p>
    <w:p w14:paraId="2934461F" w14:textId="77777777" w:rsidR="00367814" w:rsidRDefault="00367814" w:rsidP="008B7340">
      <w:pPr>
        <w:spacing w:after="0"/>
      </w:pPr>
      <w:r>
        <w:t>100</w:t>
      </w:r>
    </w:p>
    <w:p w14:paraId="5572EE39" w14:textId="77777777" w:rsidR="00367814" w:rsidRDefault="00367814" w:rsidP="008B7340">
      <w:pPr>
        <w:spacing w:after="0"/>
      </w:pPr>
      <w:r>
        <w:t>99</w:t>
      </w:r>
    </w:p>
    <w:p w14:paraId="3529EE2E" w14:textId="77777777" w:rsidR="00367814" w:rsidRDefault="00367814" w:rsidP="008B7340">
      <w:pPr>
        <w:spacing w:after="0"/>
      </w:pPr>
      <w:r>
        <w:t>98</w:t>
      </w:r>
    </w:p>
    <w:p w14:paraId="24A31CA6" w14:textId="77777777" w:rsidR="00367814" w:rsidRDefault="00367814" w:rsidP="008B7340">
      <w:pPr>
        <w:spacing w:after="0"/>
      </w:pPr>
      <w:r>
        <w:t xml:space="preserve">1.2. </w:t>
      </w:r>
      <w:proofErr w:type="spellStart"/>
      <w:r>
        <w:t>IEnumerable</w:t>
      </w:r>
      <w:proofErr w:type="spellEnd"/>
      <w:r>
        <w:t>&lt;int&gt; with yield return ===========</w:t>
      </w:r>
    </w:p>
    <w:p w14:paraId="208EE027" w14:textId="77777777" w:rsidR="00367814" w:rsidRDefault="00367814" w:rsidP="008B7340">
      <w:pPr>
        <w:spacing w:after="0"/>
      </w:pPr>
      <w:r>
        <w:t>100</w:t>
      </w:r>
    </w:p>
    <w:p w14:paraId="2439F576" w14:textId="77777777" w:rsidR="00367814" w:rsidRDefault="00367814" w:rsidP="008B7340">
      <w:pPr>
        <w:spacing w:after="0"/>
      </w:pPr>
      <w:r>
        <w:t>99</w:t>
      </w:r>
    </w:p>
    <w:p w14:paraId="5E8A79AC" w14:textId="77777777" w:rsidR="00367814" w:rsidRDefault="00367814" w:rsidP="008B7340">
      <w:pPr>
        <w:spacing w:after="0"/>
      </w:pPr>
      <w:r>
        <w:t>98</w:t>
      </w:r>
    </w:p>
    <w:p w14:paraId="016A921B" w14:textId="77777777" w:rsidR="00367814" w:rsidRDefault="00367814" w:rsidP="008B7340">
      <w:pPr>
        <w:spacing w:after="0"/>
      </w:pPr>
      <w:r>
        <w:t xml:space="preserve">2.1. </w:t>
      </w:r>
      <w:proofErr w:type="spellStart"/>
      <w:r>
        <w:t>GetTotal</w:t>
      </w:r>
      <w:proofErr w:type="spellEnd"/>
      <w:r>
        <w:t xml:space="preserve"> ============</w:t>
      </w:r>
    </w:p>
    <w:p w14:paraId="7073C862" w14:textId="77777777" w:rsidR="00367814" w:rsidRDefault="00367814" w:rsidP="008B7340">
      <w:pPr>
        <w:spacing w:after="0"/>
      </w:pPr>
      <w:r>
        <w:t>585</w:t>
      </w:r>
    </w:p>
    <w:p w14:paraId="24DB48BF" w14:textId="77777777" w:rsidR="00367814" w:rsidRDefault="00367814" w:rsidP="008B7340">
      <w:pPr>
        <w:spacing w:after="0"/>
      </w:pPr>
      <w:r>
        <w:t xml:space="preserve">2.2. </w:t>
      </w:r>
      <w:proofErr w:type="spellStart"/>
      <w:r>
        <w:t>GetRunningTotal</w:t>
      </w:r>
      <w:proofErr w:type="spellEnd"/>
      <w:r>
        <w:t xml:space="preserve"> ============</w:t>
      </w:r>
    </w:p>
    <w:p w14:paraId="0B82910B" w14:textId="77777777" w:rsidR="00367814" w:rsidRDefault="00367814" w:rsidP="008B7340">
      <w:pPr>
        <w:spacing w:after="0"/>
      </w:pPr>
      <w:r>
        <w:t>100</w:t>
      </w:r>
    </w:p>
    <w:p w14:paraId="2B031BAE" w14:textId="77777777" w:rsidR="00367814" w:rsidRDefault="00367814" w:rsidP="008B7340">
      <w:pPr>
        <w:spacing w:after="0"/>
      </w:pPr>
      <w:r>
        <w:t>199</w:t>
      </w:r>
    </w:p>
    <w:p w14:paraId="31499D08" w14:textId="77777777" w:rsidR="00367814" w:rsidRDefault="00367814" w:rsidP="008B7340">
      <w:pPr>
        <w:spacing w:after="0"/>
      </w:pPr>
      <w:r>
        <w:t>297</w:t>
      </w:r>
    </w:p>
    <w:p w14:paraId="701A05EF" w14:textId="77777777" w:rsidR="00367814" w:rsidRDefault="00367814" w:rsidP="008B7340">
      <w:pPr>
        <w:spacing w:after="0"/>
      </w:pPr>
      <w:r>
        <w:t>394</w:t>
      </w:r>
    </w:p>
    <w:p w14:paraId="31628D59" w14:textId="77777777" w:rsidR="00367814" w:rsidRDefault="00367814" w:rsidP="008B7340">
      <w:pPr>
        <w:spacing w:after="0"/>
      </w:pPr>
      <w:r>
        <w:t>490</w:t>
      </w:r>
    </w:p>
    <w:p w14:paraId="2CD55BFC" w14:textId="77777777" w:rsidR="00367814" w:rsidRDefault="00367814" w:rsidP="008B7340">
      <w:pPr>
        <w:spacing w:after="0"/>
      </w:pPr>
      <w:r>
        <w:t>585</w:t>
      </w:r>
    </w:p>
    <w:p w14:paraId="1036A56C" w14:textId="77777777" w:rsidR="00367814" w:rsidRDefault="00367814" w:rsidP="008B7340">
      <w:pPr>
        <w:spacing w:after="0"/>
      </w:pPr>
      <w:r>
        <w:t xml:space="preserve">2.3. </w:t>
      </w:r>
      <w:proofErr w:type="spellStart"/>
      <w:r>
        <w:t>GetRunningTotalYield</w:t>
      </w:r>
      <w:proofErr w:type="spellEnd"/>
      <w:r>
        <w:t xml:space="preserve"> ============</w:t>
      </w:r>
    </w:p>
    <w:p w14:paraId="1B74CFAB" w14:textId="77777777" w:rsidR="00367814" w:rsidRDefault="00367814" w:rsidP="008B7340">
      <w:pPr>
        <w:spacing w:after="0"/>
      </w:pPr>
      <w:r>
        <w:t>100</w:t>
      </w:r>
    </w:p>
    <w:p w14:paraId="6B4F85C5" w14:textId="77777777" w:rsidR="00367814" w:rsidRDefault="00367814" w:rsidP="008B7340">
      <w:pPr>
        <w:spacing w:after="0"/>
      </w:pPr>
      <w:r>
        <w:t>199</w:t>
      </w:r>
    </w:p>
    <w:p w14:paraId="64CBCEAD" w14:textId="77777777" w:rsidR="00367814" w:rsidRDefault="00367814" w:rsidP="008B7340">
      <w:pPr>
        <w:spacing w:after="0"/>
      </w:pPr>
      <w:r>
        <w:t>297</w:t>
      </w:r>
    </w:p>
    <w:p w14:paraId="79C4A347" w14:textId="77777777" w:rsidR="00367814" w:rsidRDefault="00367814" w:rsidP="008B7340">
      <w:pPr>
        <w:spacing w:after="0"/>
      </w:pPr>
      <w:r>
        <w:t>394</w:t>
      </w:r>
    </w:p>
    <w:p w14:paraId="07B8D23C" w14:textId="77777777" w:rsidR="00367814" w:rsidRDefault="00367814" w:rsidP="008B7340">
      <w:pPr>
        <w:spacing w:after="0"/>
      </w:pPr>
      <w:r>
        <w:t>490</w:t>
      </w:r>
    </w:p>
    <w:p w14:paraId="5865E997" w14:textId="77777777" w:rsidR="00367814" w:rsidRDefault="00367814" w:rsidP="008B7340">
      <w:pPr>
        <w:spacing w:after="0"/>
      </w:pPr>
      <w:r>
        <w:t>585</w:t>
      </w:r>
    </w:p>
    <w:p w14:paraId="6D6BEAA6" w14:textId="3174B66A" w:rsidR="00E25180" w:rsidRPr="00441B46" w:rsidRDefault="00441B46" w:rsidP="008B7340">
      <w:pPr>
        <w:spacing w:after="0" w:line="240" w:lineRule="auto"/>
      </w:pPr>
      <w:r>
        <w:br/>
      </w:r>
      <w:r>
        <w:br/>
      </w:r>
      <w:r>
        <w:br/>
      </w:r>
    </w:p>
    <w:sectPr w:rsidR="00E25180" w:rsidRPr="00441B46" w:rsidSect="008B734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14CC67" w14:textId="77777777" w:rsidR="002754DE" w:rsidRDefault="002754DE" w:rsidP="002F7523">
      <w:pPr>
        <w:spacing w:after="0" w:line="240" w:lineRule="auto"/>
      </w:pPr>
      <w:r>
        <w:separator/>
      </w:r>
    </w:p>
  </w:endnote>
  <w:endnote w:type="continuationSeparator" w:id="0">
    <w:p w14:paraId="3D6C2878" w14:textId="77777777" w:rsidR="002754DE" w:rsidRDefault="002754DE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5F703A" w14:textId="77777777" w:rsidR="002754DE" w:rsidRDefault="002754DE" w:rsidP="002F7523">
      <w:pPr>
        <w:spacing w:after="0" w:line="240" w:lineRule="auto"/>
      </w:pPr>
      <w:r>
        <w:separator/>
      </w:r>
    </w:p>
  </w:footnote>
  <w:footnote w:type="continuationSeparator" w:id="0">
    <w:p w14:paraId="14970B6B" w14:textId="77777777" w:rsidR="002754DE" w:rsidRDefault="002754DE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sLAwNzM2MTAyNDZQ0lEKTi0uzszPAykwrAUA1tpMtSwAAAA="/>
  </w:docVars>
  <w:rsids>
    <w:rsidRoot w:val="00934FCE"/>
    <w:rsid w:val="00057B37"/>
    <w:rsid w:val="0006004D"/>
    <w:rsid w:val="00072656"/>
    <w:rsid w:val="00075F7C"/>
    <w:rsid w:val="000A5651"/>
    <w:rsid w:val="000B32CE"/>
    <w:rsid w:val="000F4208"/>
    <w:rsid w:val="000F5E7C"/>
    <w:rsid w:val="000F7C4F"/>
    <w:rsid w:val="00113642"/>
    <w:rsid w:val="0011529A"/>
    <w:rsid w:val="001C2FA5"/>
    <w:rsid w:val="001D466A"/>
    <w:rsid w:val="001F1B60"/>
    <w:rsid w:val="00221E25"/>
    <w:rsid w:val="00255C4A"/>
    <w:rsid w:val="002754DE"/>
    <w:rsid w:val="00277C83"/>
    <w:rsid w:val="002D2BDE"/>
    <w:rsid w:val="002E5A8B"/>
    <w:rsid w:val="002F7523"/>
    <w:rsid w:val="0031284D"/>
    <w:rsid w:val="00325637"/>
    <w:rsid w:val="00344A9B"/>
    <w:rsid w:val="0035106C"/>
    <w:rsid w:val="0036215A"/>
    <w:rsid w:val="00367814"/>
    <w:rsid w:val="0037013F"/>
    <w:rsid w:val="003B0AD4"/>
    <w:rsid w:val="003D4CAD"/>
    <w:rsid w:val="003E7F4D"/>
    <w:rsid w:val="003F3047"/>
    <w:rsid w:val="0042054F"/>
    <w:rsid w:val="0042115D"/>
    <w:rsid w:val="004315C6"/>
    <w:rsid w:val="00441B46"/>
    <w:rsid w:val="00457A7A"/>
    <w:rsid w:val="004617C7"/>
    <w:rsid w:val="004F1F69"/>
    <w:rsid w:val="004F3B8A"/>
    <w:rsid w:val="005019F7"/>
    <w:rsid w:val="00524E94"/>
    <w:rsid w:val="00566061"/>
    <w:rsid w:val="00576388"/>
    <w:rsid w:val="00592A79"/>
    <w:rsid w:val="005E06D6"/>
    <w:rsid w:val="00602A02"/>
    <w:rsid w:val="00605371"/>
    <w:rsid w:val="00626DE8"/>
    <w:rsid w:val="006635ED"/>
    <w:rsid w:val="00672529"/>
    <w:rsid w:val="006852E2"/>
    <w:rsid w:val="006D53DC"/>
    <w:rsid w:val="00767780"/>
    <w:rsid w:val="00780FC3"/>
    <w:rsid w:val="007B06CB"/>
    <w:rsid w:val="007B2A7B"/>
    <w:rsid w:val="007C212C"/>
    <w:rsid w:val="007E7EA2"/>
    <w:rsid w:val="007F0098"/>
    <w:rsid w:val="00846FF8"/>
    <w:rsid w:val="008B7340"/>
    <w:rsid w:val="00934FCE"/>
    <w:rsid w:val="00936217"/>
    <w:rsid w:val="00952A13"/>
    <w:rsid w:val="00952CDE"/>
    <w:rsid w:val="009E1A4D"/>
    <w:rsid w:val="00A00C5D"/>
    <w:rsid w:val="00A3177B"/>
    <w:rsid w:val="00A53656"/>
    <w:rsid w:val="00A54F0C"/>
    <w:rsid w:val="00A94DBE"/>
    <w:rsid w:val="00AE1DF1"/>
    <w:rsid w:val="00AE2487"/>
    <w:rsid w:val="00B07764"/>
    <w:rsid w:val="00B2283E"/>
    <w:rsid w:val="00B24FA1"/>
    <w:rsid w:val="00B324DB"/>
    <w:rsid w:val="00B8432D"/>
    <w:rsid w:val="00BD2455"/>
    <w:rsid w:val="00BE39F3"/>
    <w:rsid w:val="00C02E92"/>
    <w:rsid w:val="00C2164D"/>
    <w:rsid w:val="00C67808"/>
    <w:rsid w:val="00C80380"/>
    <w:rsid w:val="00C85465"/>
    <w:rsid w:val="00C932A6"/>
    <w:rsid w:val="00CA780A"/>
    <w:rsid w:val="00CB624D"/>
    <w:rsid w:val="00CC02F3"/>
    <w:rsid w:val="00D30F12"/>
    <w:rsid w:val="00D80C71"/>
    <w:rsid w:val="00D862EF"/>
    <w:rsid w:val="00DB5480"/>
    <w:rsid w:val="00DD085C"/>
    <w:rsid w:val="00DD26E9"/>
    <w:rsid w:val="00DF445C"/>
    <w:rsid w:val="00E25180"/>
    <w:rsid w:val="00E726E2"/>
    <w:rsid w:val="00E92649"/>
    <w:rsid w:val="00EB5804"/>
    <w:rsid w:val="00F02F02"/>
    <w:rsid w:val="00F32736"/>
    <w:rsid w:val="00F60962"/>
    <w:rsid w:val="00F65564"/>
    <w:rsid w:val="00F66430"/>
    <w:rsid w:val="00FA110B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13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9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3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22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9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8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86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62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7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26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5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87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0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43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74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34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8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96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6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8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79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1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25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1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3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4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96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0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93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9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43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53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0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13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3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91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8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76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8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6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15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61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34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7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7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8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13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0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7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20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7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3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4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9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21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7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99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0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0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6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36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8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16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8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2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03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88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57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5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4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5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8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05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94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4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56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4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2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14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76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0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03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8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1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7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5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6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44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75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47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09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73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0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4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89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1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0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7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1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23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1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2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0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74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6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9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5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9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69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81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7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87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8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8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62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9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8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3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05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82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1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0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31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8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22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9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2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87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72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98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7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6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9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0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19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31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93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8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8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1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9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3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9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57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81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56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25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8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90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34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74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5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29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74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0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94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04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34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2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35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5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9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26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54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7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4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73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22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5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1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0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3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16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2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1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8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56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07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86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99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89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713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0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2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0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73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48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37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39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9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1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76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9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76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8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1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54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13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2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6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4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84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8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7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9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2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1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1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2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06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4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2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9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2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1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92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2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6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1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81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0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4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4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67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72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13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97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3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5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7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9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9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25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1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2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4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5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45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2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6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8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0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2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2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10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24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7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26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44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1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3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2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7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65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0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1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5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1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8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5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0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2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6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82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8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1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03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7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0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8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43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9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51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8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1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6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4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7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63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0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3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35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4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45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6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25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4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7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02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2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64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35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6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2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9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1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16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3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5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2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8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0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65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96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3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4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2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9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5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9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3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3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65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6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2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91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7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1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8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5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4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46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9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69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4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40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69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4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8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3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26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03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4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0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2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82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144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1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27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0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9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19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9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3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7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6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8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15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1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0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9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1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7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9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0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3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54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1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1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2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0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8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9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9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9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5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66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0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7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7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8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3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3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69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7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4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4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4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8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5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4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5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6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6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0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83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0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91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9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6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4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5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35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86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4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6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8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77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5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94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9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5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6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9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22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0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6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7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1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25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8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0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83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5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4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9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0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7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0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3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9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4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9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5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3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8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4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1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4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2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7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0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4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8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66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6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8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5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0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4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4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1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63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8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76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6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5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6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8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33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4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76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2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6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8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3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4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5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6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1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5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3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79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3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11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6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24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18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2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7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8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2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7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4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8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91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9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4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47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5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0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9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43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3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7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2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1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65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2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7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1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2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6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7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0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1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9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59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0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2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6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9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38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66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81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9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3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2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2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4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4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5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0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4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4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8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2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8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0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4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67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6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5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7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6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47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2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8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4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7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6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9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2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3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7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0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2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03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5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5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1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85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7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79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4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4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52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0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3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1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16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6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4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0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6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2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9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43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62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8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85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3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5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9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2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9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15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6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53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4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3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1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67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1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58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8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49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69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0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9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8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0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5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1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2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2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0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8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4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86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7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8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93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80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40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04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1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8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79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6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0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9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4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64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7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2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9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76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82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6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0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2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2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93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1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0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8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59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8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7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48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9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7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5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5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97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43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3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2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63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4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39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7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9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3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41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5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5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1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2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1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7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1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8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4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37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7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3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4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77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2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5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7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77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3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16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37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9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07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94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4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7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6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85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3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1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4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5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8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0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9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3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0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3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66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52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9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35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2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2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4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3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95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28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3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8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1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63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47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0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9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73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33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4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4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2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1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9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2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0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9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8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0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5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7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3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1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4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0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5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3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8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5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7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6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5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2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03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2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9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5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2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84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5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8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0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6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2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7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3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60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8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0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0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8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6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8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6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6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38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6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3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0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00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1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5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4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2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16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5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53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9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0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06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7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9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3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5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1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9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53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7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3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40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37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5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7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43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87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4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1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9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36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0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2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8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1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5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7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67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67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5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9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56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29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1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6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55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14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47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7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2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89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8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7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5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36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7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7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5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8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22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7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6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0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57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88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3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4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16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33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93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1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1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2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9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45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26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2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9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8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7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94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2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7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9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0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6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1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7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7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45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1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5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47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8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5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37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9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72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2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7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3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1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9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7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1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2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6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46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0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2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50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9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56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0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36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0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5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33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4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2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98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7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2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9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7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57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7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97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75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9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8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5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7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5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5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7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3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9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7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89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4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50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80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0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2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6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2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1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0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8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5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5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3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79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3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6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9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2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54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1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7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0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60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4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84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1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75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25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68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9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06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42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5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000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56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1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1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1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1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5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5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68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1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6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50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918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06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25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3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23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2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18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7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77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7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64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4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9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1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00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918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3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6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5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5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0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6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4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7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5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5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1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1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1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2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5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2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8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71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02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3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9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6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6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4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8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93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5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2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07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1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7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0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8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36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1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97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8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1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3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8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8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7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83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46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3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8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96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9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4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46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1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1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6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0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57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4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6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2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5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8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4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16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6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67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0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8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4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3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0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8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5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65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8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8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1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60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0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8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75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63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36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0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5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5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9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13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9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8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4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26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0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8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1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15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2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2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9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90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3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91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7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4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83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8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1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64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3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17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5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44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0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6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1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13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6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1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5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3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4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8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2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4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9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0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6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4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8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1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8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3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9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3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0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62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9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6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5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9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9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3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7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1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6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25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0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5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64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6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5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6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25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6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8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2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56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0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51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3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69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0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7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46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7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7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3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2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8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0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9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5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9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06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0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8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5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66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5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9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3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6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8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2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9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6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6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5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1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1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5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2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1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5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05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1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98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6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8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4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2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39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15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7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8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8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1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2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95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0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0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05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6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50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43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30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0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8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7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1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4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0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2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1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4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8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1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6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47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1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4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5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6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11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1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6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92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4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67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8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85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62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30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72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7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3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8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1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5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5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34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3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9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1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5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24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6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1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4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5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0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7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5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9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75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5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5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3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54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6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4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4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6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6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4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19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5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1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50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7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6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9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2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4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37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1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90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9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7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8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1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1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5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1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5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5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2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6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0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0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4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5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1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7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5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70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5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7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43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74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9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0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3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5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4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08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6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9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8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5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0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1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70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0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8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5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9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43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4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4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6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1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95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7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05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19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4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36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9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4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8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9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1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3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3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3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5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67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25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0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8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2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7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7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9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8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46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8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1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0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1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50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7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9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8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1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7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8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7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0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96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65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8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63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6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38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6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4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5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enneth-truyers.net/2016/05/12/yield-return-in-c/" TargetMode="External"/><Relationship Id="rId13" Type="http://schemas.openxmlformats.org/officeDocument/2006/relationships/hyperlink" Target="http://ithandyguytutorial.blogspot.com/2017/10/ch00install-visual-studio-2017-offline.html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7.png"/><Relationship Id="rId3" Type="http://schemas.openxmlformats.org/officeDocument/2006/relationships/settings" Target="settings.xml"/><Relationship Id="rId21" Type="http://schemas.openxmlformats.org/officeDocument/2006/relationships/hyperlink" Target="https://docs.microsoft.com/en-us/dotnet/csharp/language-reference/keywords/yield" TargetMode="External"/><Relationship Id="rId7" Type="http://schemas.openxmlformats.org/officeDocument/2006/relationships/hyperlink" Target="http://limitedcode.blogspot.com/2014/07/c-yeild.html" TargetMode="External"/><Relationship Id="rId12" Type="http://schemas.openxmlformats.org/officeDocument/2006/relationships/hyperlink" Target="https://youtu.be/F7L9seU_mak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image" Target="media/image3.png"/><Relationship Id="rId20" Type="http://schemas.openxmlformats.org/officeDocument/2006/relationships/hyperlink" Target="https://www.kenneth-truyers.net/2016/05/12/yield-return-in-c/" TargetMode="External"/><Relationship Id="rId29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youtu.be/4fju3xcm21M" TargetMode="External"/><Relationship Id="rId24" Type="http://schemas.openxmlformats.org/officeDocument/2006/relationships/hyperlink" Target="https://youtu.be/F7L9seU_mak" TargetMode="External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2.png"/><Relationship Id="rId23" Type="http://schemas.openxmlformats.org/officeDocument/2006/relationships/hyperlink" Target="https://youtu.be/4fju3xcm21M" TargetMode="External"/><Relationship Id="rId28" Type="http://schemas.openxmlformats.org/officeDocument/2006/relationships/image" Target="media/image9.png"/><Relationship Id="rId10" Type="http://schemas.openxmlformats.org/officeDocument/2006/relationships/hyperlink" Target="https://docs.microsoft.com/zh-tw/dotnet/csharp/language-reference/keywords/yield" TargetMode="External"/><Relationship Id="rId19" Type="http://schemas.openxmlformats.org/officeDocument/2006/relationships/hyperlink" Target="http://limitedcode.blogspot.com/2014/07/c-yeild.html" TargetMode="External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ocs.microsoft.com/en-us/dotnet/csharp/language-reference/keywords/yield" TargetMode="External"/><Relationship Id="rId14" Type="http://schemas.openxmlformats.org/officeDocument/2006/relationships/image" Target="media/image1.png"/><Relationship Id="rId22" Type="http://schemas.openxmlformats.org/officeDocument/2006/relationships/hyperlink" Target="https://docs.microsoft.com/zh-tw/dotnet/csharp/language-reference/keywords/yield" TargetMode="External"/><Relationship Id="rId27" Type="http://schemas.openxmlformats.org/officeDocument/2006/relationships/image" Target="media/image8.png"/><Relationship Id="rId30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9</Pages>
  <Words>1552</Words>
  <Characters>8852</Characters>
  <Application>Microsoft Office Word</Application>
  <DocSecurity>0</DocSecurity>
  <Lines>73</Lines>
  <Paragraphs>20</Paragraphs>
  <ScaleCrop>false</ScaleCrop>
  <Company/>
  <LinksUpToDate>false</LinksUpToDate>
  <CharactersWithSpaces>10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91</cp:revision>
  <dcterms:created xsi:type="dcterms:W3CDTF">2020-06-13T10:05:00Z</dcterms:created>
  <dcterms:modified xsi:type="dcterms:W3CDTF">2022-11-14T14:15:00Z</dcterms:modified>
</cp:coreProperties>
</file>